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04E195" w14:textId="77777777" w:rsidR="00611A2D" w:rsidRPr="0057132F" w:rsidRDefault="00611A2D" w:rsidP="00960884">
      <w:pPr>
        <w:spacing w:after="0"/>
        <w:rPr>
          <w:rFonts w:asciiTheme="majorBidi" w:hAnsiTheme="majorBidi" w:cstheme="majorBidi"/>
          <w:color w:val="32B7BB"/>
          <w:rtl/>
        </w:rPr>
      </w:pPr>
      <w:bookmarkStart w:id="0" w:name="_GoBack"/>
      <w:bookmarkEnd w:id="0"/>
    </w:p>
    <w:p w14:paraId="783E5CDF" w14:textId="4502FB91" w:rsidR="00887911" w:rsidRPr="0057132F" w:rsidRDefault="00DA16BF" w:rsidP="00960884">
      <w:pPr>
        <w:spacing w:after="0"/>
        <w:jc w:val="center"/>
        <w:rPr>
          <w:rFonts w:asciiTheme="majorBidi" w:hAnsiTheme="majorBidi" w:cstheme="majorBidi"/>
          <w:color w:val="32B7BB"/>
        </w:rPr>
      </w:pPr>
      <w:r w:rsidRPr="0057132F">
        <w:rPr>
          <w:rFonts w:asciiTheme="majorBidi" w:hAnsiTheme="majorBidi" w:cstheme="majorBidi"/>
          <w:color w:val="32B7BB"/>
        </w:rPr>
        <w:t xml:space="preserve">Academic Calendar for Graduate Studies for the Academic Year </w:t>
      </w:r>
      <w:r w:rsidR="00887911" w:rsidRPr="0057132F">
        <w:rPr>
          <w:rFonts w:asciiTheme="majorBidi" w:hAnsiTheme="majorBidi" w:cstheme="majorBidi"/>
          <w:color w:val="32B7BB"/>
        </w:rPr>
        <w:t>1443 AH</w:t>
      </w:r>
    </w:p>
    <w:p w14:paraId="20DB3B08" w14:textId="105DB6B5" w:rsidR="00EA39DF" w:rsidRPr="0057132F" w:rsidRDefault="00DA16BF" w:rsidP="00960884">
      <w:pPr>
        <w:spacing w:after="0"/>
        <w:jc w:val="center"/>
        <w:rPr>
          <w:rFonts w:asciiTheme="majorBidi" w:hAnsiTheme="majorBidi" w:cstheme="majorBidi"/>
          <w:color w:val="172C5F"/>
          <w:rtl/>
        </w:rPr>
      </w:pPr>
      <w:r w:rsidRPr="0057132F">
        <w:rPr>
          <w:rFonts w:asciiTheme="majorBidi" w:hAnsiTheme="majorBidi" w:cstheme="majorBidi"/>
          <w:color w:val="172C5F"/>
        </w:rPr>
        <w:t>First S</w:t>
      </w:r>
      <w:r w:rsidR="00887911" w:rsidRPr="0057132F">
        <w:rPr>
          <w:rFonts w:asciiTheme="majorBidi" w:hAnsiTheme="majorBidi" w:cstheme="majorBidi"/>
          <w:color w:val="172C5F"/>
        </w:rPr>
        <w:t>emester</w:t>
      </w:r>
    </w:p>
    <w:tbl>
      <w:tblPr>
        <w:tblW w:w="5000" w:type="pct"/>
        <w:tblBorders>
          <w:top w:val="single" w:sz="6" w:space="0" w:color="005594"/>
          <w:left w:val="single" w:sz="6" w:space="0" w:color="005594"/>
          <w:bottom w:val="single" w:sz="6" w:space="0" w:color="005594"/>
          <w:right w:val="single" w:sz="6" w:space="0" w:color="005594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47"/>
        <w:gridCol w:w="1896"/>
        <w:gridCol w:w="1591"/>
        <w:gridCol w:w="1476"/>
      </w:tblGrid>
      <w:tr w:rsidR="00BD5ADC" w:rsidRPr="0057132F" w14:paraId="0E3ED2F3" w14:textId="77777777" w:rsidTr="00DA16BF">
        <w:tc>
          <w:tcPr>
            <w:tcW w:w="2246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005594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13E0B859" w14:textId="666F93C5" w:rsidR="00BD5ADC" w:rsidRPr="0057132F" w:rsidRDefault="00887911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Subject  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005594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2F0CEA0D" w14:textId="69D2F328" w:rsidR="00BD5ADC" w:rsidRPr="0057132F" w:rsidRDefault="00887911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Day 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005594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1D7BC5A6" w14:textId="55E95F9A" w:rsidR="00BD5ADC" w:rsidRPr="00482364" w:rsidRDefault="0088791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 xml:space="preserve">Hijri </w:t>
            </w:r>
            <w:r w:rsidR="00BD5ADC"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  <w:rtl/>
              </w:rPr>
              <w:t>​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005594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305A2B60" w14:textId="67F3561E" w:rsidR="00BD5ADC" w:rsidRPr="0057132F" w:rsidRDefault="00887911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Gregorian</w:t>
            </w:r>
          </w:p>
        </w:tc>
      </w:tr>
      <w:tr w:rsidR="00BD5ADC" w:rsidRPr="0057132F" w14:paraId="5C125B1E" w14:textId="77777777" w:rsidTr="00DA16BF">
        <w:tc>
          <w:tcPr>
            <w:tcW w:w="2246" w:type="pct"/>
            <w:vMerge w:val="restar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1B2F7C49" w14:textId="69992CEC" w:rsidR="00BD5ADC" w:rsidRPr="0057132F" w:rsidRDefault="00BD5ADC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​ </w:t>
            </w:r>
            <w:r w:rsidR="00794D33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Course registration </w:t>
            </w:r>
            <w:r w:rsidR="00DA16BF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302D673" w14:textId="7F750E8B" w:rsidR="00BD5ADC" w:rsidRPr="0057132F" w:rsidRDefault="00DA16BF" w:rsidP="00960884">
            <w:pPr>
              <w:pStyle w:val="NormalWeb"/>
              <w:spacing w:before="0" w:beforeAutospacing="0" w:after="150" w:afterAutospacing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tarts on 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EE9E1ED" w14:textId="3B50C025" w:rsidR="00C62861" w:rsidRPr="00482364" w:rsidRDefault="00C62861" w:rsidP="00960884">
            <w:pPr>
              <w:pStyle w:val="NormalWeb"/>
              <w:spacing w:before="0" w:beforeAutospacing="0" w:after="150" w:afterAutospacing="0"/>
              <w:jc w:val="center"/>
              <w:rPr>
                <w:rFonts w:ascii="Leaner Typeface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hAnsi="Leaner Typeface" w:cstheme="majorBidi"/>
                <w:color w:val="000000" w:themeColor="text1"/>
                <w:sz w:val="20"/>
                <w:szCs w:val="20"/>
              </w:rPr>
              <w:t xml:space="preserve"> 14/1/1443 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D8D2D5E" w14:textId="4D7F4F1D" w:rsidR="00482364" w:rsidRPr="0057132F" w:rsidRDefault="00482364" w:rsidP="00960884">
            <w:pPr>
              <w:pStyle w:val="NormalWeb"/>
              <w:spacing w:before="0" w:beforeAutospacing="0" w:after="150" w:afterAutospacing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22/8/2021</w:t>
            </w:r>
          </w:p>
        </w:tc>
      </w:tr>
      <w:tr w:rsidR="00BD5ADC" w:rsidRPr="0057132F" w14:paraId="2E6460FB" w14:textId="77777777" w:rsidTr="00445043">
        <w:trPr>
          <w:trHeight w:val="393"/>
        </w:trPr>
        <w:tc>
          <w:tcPr>
            <w:tcW w:w="2246" w:type="pct"/>
            <w:vMerge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vAlign w:val="center"/>
            <w:hideMark/>
          </w:tcPr>
          <w:p w14:paraId="473E845C" w14:textId="77777777" w:rsidR="00BD5ADC" w:rsidRPr="0057132F" w:rsidRDefault="00BD5ADC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C7F8B80" w14:textId="494E26BF" w:rsidR="00BD5ADC" w:rsidRPr="0057132F" w:rsidRDefault="00DA16BF" w:rsidP="00960884">
            <w:pPr>
              <w:pStyle w:val="NormalWeb"/>
              <w:spacing w:before="0" w:beforeAutospacing="0" w:after="150" w:afterAutospacing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Ends on Thursday 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41797C0" w14:textId="1A83C876" w:rsidR="00C62861" w:rsidRPr="00482364" w:rsidRDefault="00C62861" w:rsidP="00960884">
            <w:pPr>
              <w:pStyle w:val="NormalWeb"/>
              <w:spacing w:before="0" w:beforeAutospacing="0" w:after="150" w:afterAutospacing="0"/>
              <w:jc w:val="center"/>
              <w:rPr>
                <w:rFonts w:ascii="Leaner Typeface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hAnsi="Leaner Typeface" w:cstheme="majorBidi"/>
                <w:color w:val="000000" w:themeColor="text1"/>
                <w:sz w:val="20"/>
                <w:szCs w:val="20"/>
              </w:rPr>
              <w:t xml:space="preserve"> 20/1/1443 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8256A1B" w14:textId="219DC59F" w:rsidR="00482364" w:rsidRPr="0057132F" w:rsidRDefault="00482364" w:rsidP="0096088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/9/2021</w:t>
            </w:r>
          </w:p>
        </w:tc>
      </w:tr>
      <w:tr w:rsidR="00BD5ADC" w:rsidRPr="0057132F" w14:paraId="79B48F02" w14:textId="77777777" w:rsidTr="00DA16BF">
        <w:tc>
          <w:tcPr>
            <w:tcW w:w="2246" w:type="pct"/>
            <w:vMerge w:val="restart"/>
            <w:tcBorders>
              <w:top w:val="single" w:sz="6" w:space="0" w:color="005594"/>
              <w:left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5BE9487C" w14:textId="0B5C9E4E" w:rsidR="00887911" w:rsidRPr="0057132F" w:rsidRDefault="00DA16B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bmission of</w:t>
            </w:r>
            <w:r w:rsidR="007B279D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“application to p</w:t>
            </w:r>
            <w:r w:rsidR="007B279D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ostpone </w:t>
            </w:r>
            <w:r w:rsidR="00887911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classes</w:t>
            </w:r>
            <w:r w:rsidR="00887911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  <w:t>”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F8EABF1" w14:textId="66216994" w:rsidR="00BD5ADC" w:rsidRPr="0057132F" w:rsidRDefault="00DA16BF" w:rsidP="00960884">
            <w:pPr>
              <w:pStyle w:val="NormalWeb"/>
              <w:spacing w:before="0" w:beforeAutospacing="0" w:after="150" w:afterAutospacing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tarts on 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F670FCC" w14:textId="4E542259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30/12/1442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FD5D761" w14:textId="30E61AEC" w:rsidR="00482364" w:rsidRPr="0057132F" w:rsidRDefault="00482364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8/8/2021</w:t>
            </w:r>
          </w:p>
        </w:tc>
      </w:tr>
      <w:tr w:rsidR="00BD5ADC" w:rsidRPr="0057132F" w14:paraId="4FD79606" w14:textId="77777777" w:rsidTr="00DA16BF">
        <w:tc>
          <w:tcPr>
            <w:tcW w:w="2246" w:type="pct"/>
            <w:vMerge/>
            <w:tcBorders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EDF39C9" w14:textId="77777777" w:rsidR="00BD5ADC" w:rsidRPr="0057132F" w:rsidRDefault="00BD5ADC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4B8A9CF" w14:textId="22D4351B" w:rsidR="00BD5ADC" w:rsidRPr="0057132F" w:rsidRDefault="00DA16BF" w:rsidP="00960884">
            <w:pPr>
              <w:pStyle w:val="NormalWeb"/>
              <w:spacing w:before="0" w:beforeAutospacing="0" w:after="150" w:afterAutospacing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nds on 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B576993" w14:textId="6C6C925F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 xml:space="preserve"> 7/1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37A2484" w14:textId="15CE41F4" w:rsidR="00482364" w:rsidRPr="0057132F" w:rsidRDefault="00482364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5/8/2021</w:t>
            </w:r>
          </w:p>
        </w:tc>
      </w:tr>
      <w:tr w:rsidR="00BD5ADC" w:rsidRPr="0057132F" w14:paraId="632B859B" w14:textId="77777777" w:rsidTr="00DA16BF">
        <w:trPr>
          <w:trHeight w:val="586"/>
        </w:trPr>
        <w:tc>
          <w:tcPr>
            <w:tcW w:w="2246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CA33541" w14:textId="1F53A033" w:rsidR="00BD5ADC" w:rsidRPr="0057132F" w:rsidRDefault="00887911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irst day of classes – first semester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auto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C3EC69F" w14:textId="332A1404" w:rsidR="00BD5ADC" w:rsidRPr="0057132F" w:rsidRDefault="00DA16B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F568A97" w14:textId="37DBFD62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 xml:space="preserve"> 21/1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60FB1F9" w14:textId="4EA80E2C" w:rsidR="00BD5ADC" w:rsidRPr="0057132F" w:rsidRDefault="00482364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9/8/2021</w:t>
            </w:r>
          </w:p>
        </w:tc>
      </w:tr>
      <w:tr w:rsidR="00482364" w:rsidRPr="0057132F" w14:paraId="7E29217E" w14:textId="77777777" w:rsidTr="00DA16BF">
        <w:trPr>
          <w:trHeight w:val="706"/>
        </w:trPr>
        <w:tc>
          <w:tcPr>
            <w:tcW w:w="2246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7B17795" w14:textId="19D1DAD7" w:rsidR="00482364" w:rsidRPr="0057132F" w:rsidRDefault="00482364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bmission of “drop off semester, withdrawal from a course, and university withdrawal” start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E4554AA" w14:textId="11BE2A62" w:rsidR="00482364" w:rsidRPr="0057132F" w:rsidRDefault="00482364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4CDC6D1" w14:textId="11511B04" w:rsidR="00482364" w:rsidRPr="00482364" w:rsidRDefault="00482364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21/1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550F739" w14:textId="22AE728D" w:rsidR="00482364" w:rsidRPr="0057132F" w:rsidRDefault="00482364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9/8/2021</w:t>
            </w:r>
          </w:p>
        </w:tc>
      </w:tr>
      <w:tr w:rsidR="00DA16BF" w:rsidRPr="0057132F" w14:paraId="5B5060EF" w14:textId="77777777" w:rsidTr="00DA16BF">
        <w:trPr>
          <w:trHeight w:val="654"/>
        </w:trPr>
        <w:tc>
          <w:tcPr>
            <w:tcW w:w="2246" w:type="pct"/>
            <w:vMerge w:val="restart"/>
            <w:tcBorders>
              <w:top w:val="single" w:sz="6" w:space="0" w:color="005594"/>
              <w:left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AF6CC2C" w14:textId="2946D958" w:rsidR="00DA16BF" w:rsidRPr="0057132F" w:rsidRDefault="00DA16B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bmission of “</w:t>
            </w:r>
            <w:r w:rsidR="00D469EF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lecture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absence excuse</w:t>
            </w:r>
            <w:r w:rsidR="00D469EF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​”</w:t>
            </w:r>
            <w:r w:rsidR="00D469EF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via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Student Services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3C45E9B" w14:textId="1C3C6A31" w:rsidR="00DA16BF" w:rsidRPr="0057132F" w:rsidRDefault="00DA16B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tarts on 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F6E4397" w14:textId="4DC7021E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 xml:space="preserve"> 28/1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423C52F" w14:textId="69AB41BE" w:rsidR="00482364" w:rsidRPr="0057132F" w:rsidRDefault="00482364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5/9/2021</w:t>
            </w:r>
          </w:p>
        </w:tc>
      </w:tr>
      <w:tr w:rsidR="00DA16BF" w:rsidRPr="0057132F" w14:paraId="5CA3C8D5" w14:textId="77777777" w:rsidTr="00DA16BF">
        <w:tc>
          <w:tcPr>
            <w:tcW w:w="2246" w:type="pct"/>
            <w:vMerge/>
            <w:tcBorders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5A387E4" w14:textId="77777777" w:rsidR="00DA16BF" w:rsidRPr="0057132F" w:rsidRDefault="00DA16BF" w:rsidP="00960884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  <w:rtl/>
              </w:rPr>
            </w:pP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DA11237" w14:textId="46DAECA7" w:rsidR="00DA16BF" w:rsidRPr="0057132F" w:rsidRDefault="00DA16B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Ends on Thursday 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744A066" w14:textId="25A27EC8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 xml:space="preserve"> 27/4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ECA296A" w14:textId="3C7E01FC" w:rsidR="00482364" w:rsidRPr="0057132F" w:rsidRDefault="00482364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/12/2021</w:t>
            </w:r>
          </w:p>
        </w:tc>
      </w:tr>
      <w:tr w:rsidR="00BD5ADC" w:rsidRPr="0057132F" w14:paraId="5E19A998" w14:textId="77777777" w:rsidTr="00445043">
        <w:trPr>
          <w:trHeight w:val="1581"/>
        </w:trPr>
        <w:tc>
          <w:tcPr>
            <w:tcW w:w="2246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00AD8D3" w14:textId="430080BD" w:rsidR="00DA16BF" w:rsidRPr="0057132F" w:rsidRDefault="00DA16BF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Deadline for "</w:t>
            </w:r>
            <w:r w:rsidR="007B279D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dro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p off semester, withdrawal from a course, </w:t>
            </w:r>
            <w:r w:rsidR="00D469EF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and 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university withdrawal" </w:t>
            </w:r>
          </w:p>
          <w:p w14:paraId="01CDACE1" w14:textId="292F4AF2" w:rsidR="00887911" w:rsidRPr="0057132F" w:rsidRDefault="00887911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  <w:t>With the right to refund the tuition fees for the current semester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A6DD8FA" w14:textId="61DA0FAD" w:rsidR="00BD5ADC" w:rsidRPr="0057132F" w:rsidRDefault="00DA16BF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hurs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329D339" w14:textId="25D2B657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 xml:space="preserve"> 9/2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69931D6" w14:textId="45E3D46A" w:rsidR="00482364" w:rsidRPr="0057132F" w:rsidRDefault="00482364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6/9/2021</w:t>
            </w:r>
          </w:p>
        </w:tc>
      </w:tr>
      <w:tr w:rsidR="00BD5ADC" w:rsidRPr="0057132F" w14:paraId="5ABBDE58" w14:textId="77777777" w:rsidTr="00DA16BF">
        <w:trPr>
          <w:trHeight w:val="408"/>
        </w:trPr>
        <w:tc>
          <w:tcPr>
            <w:tcW w:w="2246" w:type="pct"/>
            <w:vMerge w:val="restart"/>
            <w:tcBorders>
              <w:top w:val="single" w:sz="6" w:space="0" w:color="005594"/>
              <w:left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98C17AB" w14:textId="57959B9C" w:rsidR="00BD5ADC" w:rsidRPr="0057132F" w:rsidRDefault="00DA16B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Tuition payment</w:t>
            </w:r>
          </w:p>
          <w:p w14:paraId="2E74C0BB" w14:textId="77777777" w:rsidR="00BD5ADC" w:rsidRPr="0057132F" w:rsidRDefault="00BD5ADC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</w:p>
          <w:p w14:paraId="485516D7" w14:textId="3A6C9826" w:rsidR="00DA16BF" w:rsidRPr="0057132F" w:rsidRDefault="00D469E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  <w:t>I</w:t>
            </w:r>
            <w:r w:rsidR="00DA16BF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  <w:t>f tuition fee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  <w:t>s</w:t>
            </w:r>
            <w:r w:rsidR="00DA16BF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  <w:t xml:space="preserve"> 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  <w:t>are</w:t>
            </w:r>
            <w:r w:rsidR="00DA16BF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  <w:t xml:space="preserve"> not paid, student's schedule will be canceled</w:t>
            </w:r>
          </w:p>
          <w:p w14:paraId="740FB18A" w14:textId="3914FC99" w:rsidR="00DA16BF" w:rsidRPr="0057132F" w:rsidRDefault="00D469E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  <w:t>F</w:t>
            </w:r>
            <w:r w:rsidR="00DA16BF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  <w:t xml:space="preserve">or 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  <w:t>new</w:t>
            </w:r>
            <w:r w:rsidR="00DA16BF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  <w:t xml:space="preserve"> students, admission will be canceled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91AFDA9" w14:textId="1F9C68FA" w:rsidR="00BD5ADC" w:rsidRPr="0057132F" w:rsidRDefault="00DA16B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tarts on 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B82000E" w14:textId="06F806B5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 xml:space="preserve"> 12/2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548F3C1" w14:textId="48AF7DF2" w:rsidR="00482364" w:rsidRPr="0057132F" w:rsidRDefault="00482364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9/9/2021</w:t>
            </w:r>
          </w:p>
        </w:tc>
      </w:tr>
      <w:tr w:rsidR="00BD5ADC" w:rsidRPr="0057132F" w14:paraId="3E9EFCFB" w14:textId="77777777" w:rsidTr="00DA16BF">
        <w:trPr>
          <w:trHeight w:val="372"/>
        </w:trPr>
        <w:tc>
          <w:tcPr>
            <w:tcW w:w="2246" w:type="pct"/>
            <w:vMerge/>
            <w:tcBorders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44DCEC0" w14:textId="77777777" w:rsidR="00BD5ADC" w:rsidRPr="0057132F" w:rsidRDefault="00BD5ADC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8019475" w14:textId="5B218D75" w:rsidR="00DA16BF" w:rsidRPr="0057132F" w:rsidRDefault="00DA16B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Ends on Tuesday 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FA93E53" w14:textId="0D4E79EA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 xml:space="preserve"> 21/2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AC8A642" w14:textId="213DFFC6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8/9/2021</w:t>
            </w:r>
          </w:p>
        </w:tc>
      </w:tr>
      <w:tr w:rsidR="00114D69" w:rsidRPr="0057132F" w14:paraId="483C84D0" w14:textId="77777777" w:rsidTr="00DA16BF">
        <w:tc>
          <w:tcPr>
            <w:tcW w:w="2246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A172123" w14:textId="3B6F2253" w:rsidR="00114D69" w:rsidRPr="0057132F" w:rsidRDefault="00887911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National Day holiday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45F2C42" w14:textId="7A666C1E" w:rsidR="00114D69" w:rsidRPr="0057132F" w:rsidRDefault="009B56D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ednesday and Thurs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231B313" w14:textId="7822405C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  <w:rtl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15-16/2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7AFA43D" w14:textId="34433E3F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2-23/9/2021</w:t>
            </w:r>
          </w:p>
        </w:tc>
      </w:tr>
      <w:tr w:rsidR="00114D69" w:rsidRPr="0057132F" w14:paraId="300661A6" w14:textId="77777777" w:rsidTr="00DA16BF">
        <w:tc>
          <w:tcPr>
            <w:tcW w:w="2246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68E4BB3" w14:textId="0557B2F2" w:rsidR="00114D69" w:rsidRPr="0057132F" w:rsidRDefault="00887911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Long weekend 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BFAE400" w14:textId="62FA4E75" w:rsidR="00114D69" w:rsidRPr="0057132F" w:rsidRDefault="009B56D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nday and Mo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309A2E6" w14:textId="01ED7275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  <w:rtl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11-12/3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3BB35A9" w14:textId="06F69E5E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7-18/10/2021</w:t>
            </w:r>
          </w:p>
        </w:tc>
      </w:tr>
      <w:tr w:rsidR="00BD5ADC" w:rsidRPr="0057132F" w14:paraId="2B840BE9" w14:textId="77777777" w:rsidTr="00DA16BF">
        <w:tc>
          <w:tcPr>
            <w:tcW w:w="2246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45BFC34" w14:textId="471B71AE" w:rsidR="00BD5ADC" w:rsidRPr="0057132F" w:rsidRDefault="00887911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 Midterm exams start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7E73AA0" w14:textId="59FBAEC2" w:rsidR="00BD5ADC" w:rsidRPr="0057132F" w:rsidRDefault="009B56D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CC0B69C" w14:textId="400A2532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18/3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82A5824" w14:textId="56CF5134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4/10/2021</w:t>
            </w:r>
          </w:p>
        </w:tc>
      </w:tr>
      <w:tr w:rsidR="00BD5ADC" w:rsidRPr="0057132F" w14:paraId="688D1C01" w14:textId="77777777" w:rsidTr="00DA16BF">
        <w:tc>
          <w:tcPr>
            <w:tcW w:w="2246" w:type="pct"/>
            <w:vMerge w:val="restar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3C9B148" w14:textId="07984F5A" w:rsidR="008D4735" w:rsidRPr="0057132F" w:rsidRDefault="008D4735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Submission of “excuses </w:t>
            </w:r>
            <w:r w:rsidR="007B279D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</w:t>
            </w:r>
            <w:r w:rsidR="007B279D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or m</w:t>
            </w:r>
            <w:r w:rsidR="007B279D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idterm 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xam absence”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BA2BD24" w14:textId="6A41858E" w:rsidR="00BD5ADC" w:rsidRPr="0057132F" w:rsidRDefault="009B56D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tarts on Tues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D3F11CD" w14:textId="6BF1A20A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13/3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79ACBE6" w14:textId="23FB649C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9/10/2021</w:t>
            </w:r>
          </w:p>
        </w:tc>
      </w:tr>
      <w:tr w:rsidR="00BD5ADC" w:rsidRPr="0057132F" w14:paraId="5F8ED101" w14:textId="77777777" w:rsidTr="00DA16BF">
        <w:tc>
          <w:tcPr>
            <w:tcW w:w="2246" w:type="pct"/>
            <w:vMerge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vAlign w:val="center"/>
            <w:hideMark/>
          </w:tcPr>
          <w:p w14:paraId="08785052" w14:textId="77777777" w:rsidR="00BD5ADC" w:rsidRPr="0057132F" w:rsidRDefault="00BD5ADC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AAE1A3B" w14:textId="5DC686DB" w:rsidR="00BD5ADC" w:rsidRPr="0057132F" w:rsidRDefault="009B56D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nds on Tues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4310500" w14:textId="4839E633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4/4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799BA59" w14:textId="22639525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9/11/2021</w:t>
            </w:r>
          </w:p>
        </w:tc>
      </w:tr>
      <w:tr w:rsidR="00BD5ADC" w:rsidRPr="0057132F" w14:paraId="69D6A007" w14:textId="77777777" w:rsidTr="00DA16BF">
        <w:tc>
          <w:tcPr>
            <w:tcW w:w="2246" w:type="pct"/>
            <w:vMerge w:val="restart"/>
            <w:tcBorders>
              <w:top w:val="single" w:sz="6" w:space="0" w:color="005594"/>
              <w:left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7D5DECC" w14:textId="38560C32" w:rsidR="00672568" w:rsidRPr="0057132F" w:rsidRDefault="00672568" w:rsidP="00960884">
            <w:pPr>
              <w:spacing w:after="0" w:line="240" w:lineRule="auto"/>
              <w:jc w:val="center"/>
              <w:rPr>
                <w:rStyle w:val="Strong"/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57132F">
              <w:rPr>
                <w:rStyle w:val="Strong"/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  <w:t xml:space="preserve"> “Application to graduate” service on  Student Services </w:t>
            </w:r>
          </w:p>
          <w:p w14:paraId="479243A4" w14:textId="27F4C992" w:rsidR="00672568" w:rsidRPr="0057132F" w:rsidRDefault="00672568" w:rsidP="00960884">
            <w:pPr>
              <w:spacing w:after="0" w:line="240" w:lineRule="auto"/>
              <w:jc w:val="center"/>
              <w:rPr>
                <w:rStyle w:val="Strong"/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Style w:val="Strong"/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  <w:lastRenderedPageBreak/>
              <w:t>For students who are expected to graduate at the end of the current semester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139D87F" w14:textId="488DC96D" w:rsidR="00BD5ADC" w:rsidRPr="0057132F" w:rsidRDefault="009B56D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lastRenderedPageBreak/>
              <w:t>Starts on 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3336BE2" w14:textId="292E378A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18/3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6BE9E95" w14:textId="2F1FD188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4/10/2021</w:t>
            </w:r>
          </w:p>
        </w:tc>
      </w:tr>
      <w:tr w:rsidR="00BD5ADC" w:rsidRPr="0057132F" w14:paraId="00900569" w14:textId="77777777" w:rsidTr="00DA16BF">
        <w:tc>
          <w:tcPr>
            <w:tcW w:w="2246" w:type="pct"/>
            <w:vMerge/>
            <w:tcBorders>
              <w:left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9C62DF1" w14:textId="77777777" w:rsidR="00BD5ADC" w:rsidRPr="0057132F" w:rsidRDefault="00BD5ADC" w:rsidP="00960884">
            <w:pPr>
              <w:spacing w:after="0" w:line="240" w:lineRule="auto"/>
              <w:jc w:val="center"/>
              <w:rPr>
                <w:rStyle w:val="Strong"/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2DD6AFD" w14:textId="30F99E15" w:rsidR="00BD5ADC" w:rsidRPr="0057132F" w:rsidRDefault="009B56D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nds on Thurs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35E5017" w14:textId="4468CF00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27/4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43356A6" w14:textId="4ADEE45F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/12/2021</w:t>
            </w:r>
          </w:p>
        </w:tc>
      </w:tr>
      <w:tr w:rsidR="009B56DD" w:rsidRPr="0057132F" w14:paraId="58F29BE0" w14:textId="77777777" w:rsidTr="00DA16BF">
        <w:tc>
          <w:tcPr>
            <w:tcW w:w="2246" w:type="pct"/>
            <w:vMerge w:val="restart"/>
            <w:tcBorders>
              <w:top w:val="single" w:sz="6" w:space="0" w:color="005594"/>
              <w:left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CEC9AE0" w14:textId="7892F9D2" w:rsidR="009B56DD" w:rsidRPr="0057132F" w:rsidRDefault="009B56D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Style w:val="Strong"/>
                <w:rFonts w:asciiTheme="majorBidi" w:hAnsiTheme="majorBidi" w:cstheme="majorBidi"/>
              </w:rPr>
              <w:t xml:space="preserve"> </w:t>
            </w:r>
          </w:p>
          <w:p w14:paraId="03F4979E" w14:textId="30B6DF9F" w:rsidR="009B56DD" w:rsidRPr="0057132F" w:rsidRDefault="009B56D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Receiving applications for Student Services for the second semester, which includes "</w:t>
            </w:r>
            <w:r w:rsidR="007B279D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branch transfer, re-admission, and changing major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  <w:t>"</w:t>
            </w:r>
          </w:p>
          <w:p w14:paraId="302C3E39" w14:textId="2A58AC5D" w:rsidR="009B56DD" w:rsidRPr="0057132F" w:rsidRDefault="009B56D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C5BE993" w14:textId="79F98B6A" w:rsidR="009B56DD" w:rsidRPr="0057132F" w:rsidRDefault="009B56D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tarts on 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D1C7BB6" w14:textId="085CBB14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2/4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8C2EC5E" w14:textId="2021EC33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7/11/2021</w:t>
            </w:r>
          </w:p>
        </w:tc>
      </w:tr>
      <w:tr w:rsidR="009B56DD" w:rsidRPr="0057132F" w14:paraId="1DF67D00" w14:textId="77777777" w:rsidTr="00445043">
        <w:trPr>
          <w:trHeight w:val="1005"/>
        </w:trPr>
        <w:tc>
          <w:tcPr>
            <w:tcW w:w="2246" w:type="pct"/>
            <w:vMerge/>
            <w:tcBorders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E52D662" w14:textId="77777777" w:rsidR="009B56DD" w:rsidRPr="0057132F" w:rsidRDefault="009B56DD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AF77106" w14:textId="71555097" w:rsidR="009B56DD" w:rsidRPr="0057132F" w:rsidRDefault="009B56D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nds on 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1B7E41A" w14:textId="75530D55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 xml:space="preserve"> 9/4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6B662BC" w14:textId="72697CF0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4/11/2021</w:t>
            </w:r>
          </w:p>
        </w:tc>
      </w:tr>
      <w:tr w:rsidR="00114D69" w:rsidRPr="0057132F" w14:paraId="291DC063" w14:textId="77777777" w:rsidTr="00445043">
        <w:trPr>
          <w:trHeight w:val="627"/>
        </w:trPr>
        <w:tc>
          <w:tcPr>
            <w:tcW w:w="2246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1B95CD4" w14:textId="6E966D89" w:rsidR="00114D69" w:rsidRPr="0057132F" w:rsidRDefault="008D4735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Long weekend </w:t>
            </w:r>
            <w:r w:rsidR="00C62861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F2AD4FB" w14:textId="216D4F50" w:rsidR="00114D69" w:rsidRPr="0057132F" w:rsidRDefault="009B56D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Thurs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6A1FCD2" w14:textId="2FD8FB89" w:rsidR="00114D69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 xml:space="preserve"> </w:t>
            </w:r>
          </w:p>
          <w:p w14:paraId="69398237" w14:textId="30AA3035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  <w:rtl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29/3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E457170" w14:textId="7AEC2DB4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4/11/2021</w:t>
            </w:r>
          </w:p>
        </w:tc>
      </w:tr>
      <w:tr w:rsidR="00114D69" w:rsidRPr="0057132F" w14:paraId="1E983220" w14:textId="77777777" w:rsidTr="00DA16BF">
        <w:trPr>
          <w:trHeight w:val="897"/>
        </w:trPr>
        <w:tc>
          <w:tcPr>
            <w:tcW w:w="2246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FF2C9DB" w14:textId="4A75735C" w:rsidR="008D4735" w:rsidRPr="0057132F" w:rsidRDefault="008D4735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Deadline for "</w:t>
            </w:r>
            <w:r w:rsidR="00451BC4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drop 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off semester, </w:t>
            </w:r>
            <w:r w:rsidR="00333DDC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and 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withdrawal from a course" services </w:t>
            </w:r>
          </w:p>
          <w:p w14:paraId="16413CF5" w14:textId="13AA8667" w:rsidR="008D4735" w:rsidRPr="0057132F" w:rsidRDefault="008D4735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  <w:t>*Non-refundable tuition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FCC505E" w14:textId="61B34B1D" w:rsidR="00114D69" w:rsidRPr="0057132F" w:rsidRDefault="001E7E41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C3401AD" w14:textId="2A0E098F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16/4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2310BA3" w14:textId="695FBF6D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1/11/2021</w:t>
            </w:r>
          </w:p>
        </w:tc>
      </w:tr>
      <w:tr w:rsidR="000711E8" w:rsidRPr="0057132F" w14:paraId="040F3ACE" w14:textId="77777777" w:rsidTr="00445043">
        <w:trPr>
          <w:trHeight w:val="627"/>
        </w:trPr>
        <w:tc>
          <w:tcPr>
            <w:tcW w:w="2246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B1F4A63" w14:textId="55D25049" w:rsidR="006628A3" w:rsidRPr="0057132F" w:rsidRDefault="006628A3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Mid-first semester break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A75B04C" w14:textId="78F8DDA0" w:rsidR="000711E8" w:rsidRPr="0057132F" w:rsidRDefault="006628A3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Starts on Thursday 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FF94906" w14:textId="6E7958AF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  <w:rtl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20/4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97336EE" w14:textId="2F26021A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5/11/2021</w:t>
            </w:r>
          </w:p>
        </w:tc>
      </w:tr>
      <w:tr w:rsidR="000711E8" w:rsidRPr="0057132F" w14:paraId="4C9804CB" w14:textId="77777777" w:rsidTr="00445043">
        <w:trPr>
          <w:trHeight w:val="510"/>
        </w:trPr>
        <w:tc>
          <w:tcPr>
            <w:tcW w:w="2246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199BE99" w14:textId="093B2353" w:rsidR="006628A3" w:rsidRPr="0057132F" w:rsidRDefault="007B279D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tart of classes after m</w:t>
            </w:r>
            <w:r w:rsidR="006628A3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id-</w:t>
            </w: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first </w:t>
            </w:r>
            <w:r w:rsidR="006628A3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semester break  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231CFAB" w14:textId="4019D595" w:rsidR="000711E8" w:rsidRPr="0057132F" w:rsidRDefault="001E7E41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BF8B608" w14:textId="34FA5E49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  <w:rtl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1/5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F6BFB64" w14:textId="63180892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5/12/2021</w:t>
            </w:r>
          </w:p>
        </w:tc>
      </w:tr>
      <w:tr w:rsidR="00114D69" w:rsidRPr="0057132F" w14:paraId="0B539688" w14:textId="77777777" w:rsidTr="00445043">
        <w:trPr>
          <w:trHeight w:val="843"/>
        </w:trPr>
        <w:tc>
          <w:tcPr>
            <w:tcW w:w="2246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A3E73CE" w14:textId="77777777" w:rsidR="00333DDC" w:rsidRPr="0057132F" w:rsidRDefault="00333DDC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Deadline for " withdrawal from the university" </w:t>
            </w:r>
          </w:p>
          <w:p w14:paraId="3C63DCF3" w14:textId="0B9AD40F" w:rsidR="00333DDC" w:rsidRPr="0057132F" w:rsidRDefault="00333DDC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*Non-refundable tuition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E2033F0" w14:textId="7C976547" w:rsidR="00114D69" w:rsidRPr="0057132F" w:rsidRDefault="001E7E41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Thurs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47559FA" w14:textId="2A5DF738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 xml:space="preserve"> 12/5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50992D9" w14:textId="355C2C01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6/12/2021</w:t>
            </w:r>
          </w:p>
        </w:tc>
      </w:tr>
      <w:tr w:rsidR="000711E8" w:rsidRPr="0057132F" w14:paraId="432BC7D1" w14:textId="77777777" w:rsidTr="00DA16BF">
        <w:tc>
          <w:tcPr>
            <w:tcW w:w="2246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851FF17" w14:textId="3CC6CFD7" w:rsidR="000711E8" w:rsidRPr="0057132F" w:rsidRDefault="00333DDC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Long weekend 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auto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CB3FB1B" w14:textId="11A3A887" w:rsidR="000711E8" w:rsidRPr="0057132F" w:rsidRDefault="009475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FB52E45" w14:textId="16589E38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  <w:rtl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15/5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4BD09BF" w14:textId="71D2EC7F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9/12/2021</w:t>
            </w:r>
          </w:p>
        </w:tc>
      </w:tr>
      <w:tr w:rsidR="00114D69" w:rsidRPr="0057132F" w14:paraId="0672F65B" w14:textId="77777777" w:rsidTr="00DA16BF">
        <w:tc>
          <w:tcPr>
            <w:tcW w:w="2246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20C29116" w14:textId="7B9F23EB" w:rsidR="00114D69" w:rsidRPr="0057132F" w:rsidRDefault="00445043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Final </w:t>
            </w:r>
            <w:r w:rsidR="00451BC4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xams start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auto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344BCE0" w14:textId="2D971489" w:rsidR="00114D69" w:rsidRPr="0057132F" w:rsidRDefault="009475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F0ECCF1" w14:textId="5681AFC0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 xml:space="preserve"> 22/5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5D92526" w14:textId="6F522496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6/12/2021</w:t>
            </w:r>
          </w:p>
        </w:tc>
      </w:tr>
      <w:tr w:rsidR="00114D69" w:rsidRPr="0057132F" w14:paraId="153DB763" w14:textId="77777777" w:rsidTr="00DA16BF">
        <w:tc>
          <w:tcPr>
            <w:tcW w:w="2246" w:type="pct"/>
            <w:vMerge w:val="restar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53A2FC9C" w14:textId="6B2DD2F6" w:rsidR="00445043" w:rsidRPr="0057132F" w:rsidRDefault="00445043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Submission of “excuses for final exam absence”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EC1C1CB" w14:textId="48CBD261" w:rsidR="00114D69" w:rsidRPr="0057132F" w:rsidRDefault="009475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tarts on Tues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A344968" w14:textId="4839A727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 xml:space="preserve"> 17/5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2F1119F" w14:textId="5600CCED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1/12/2021</w:t>
            </w:r>
          </w:p>
        </w:tc>
      </w:tr>
      <w:tr w:rsidR="00114D69" w:rsidRPr="0057132F" w14:paraId="255C0171" w14:textId="77777777" w:rsidTr="00DA16BF">
        <w:tc>
          <w:tcPr>
            <w:tcW w:w="2246" w:type="pct"/>
            <w:vMerge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vAlign w:val="center"/>
            <w:hideMark/>
          </w:tcPr>
          <w:p w14:paraId="7BB11466" w14:textId="77777777" w:rsidR="00114D69" w:rsidRPr="0057132F" w:rsidRDefault="00114D69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368792D" w14:textId="095D2574" w:rsidR="00114D69" w:rsidRPr="0057132F" w:rsidRDefault="009475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nds on Thurs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9FD9161" w14:textId="0717F3B1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 xml:space="preserve"> 10/6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FBF34DE" w14:textId="415A8EEE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3/1/2022</w:t>
            </w:r>
          </w:p>
        </w:tc>
      </w:tr>
      <w:tr w:rsidR="009475B7" w:rsidRPr="0057132F" w14:paraId="77E57FCF" w14:textId="77777777" w:rsidTr="00DA16BF">
        <w:tc>
          <w:tcPr>
            <w:tcW w:w="2246" w:type="pct"/>
            <w:vMerge w:val="restart"/>
            <w:tcBorders>
              <w:top w:val="single" w:sz="6" w:space="0" w:color="005594"/>
              <w:left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D51FF8C" w14:textId="629C61F0" w:rsidR="009475B7" w:rsidRPr="0057132F" w:rsidRDefault="009475B7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Objection on </w:t>
            </w:r>
            <w:r w:rsidR="00451BC4"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inal exam scores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EC6DA96" w14:textId="4DBF6871" w:rsidR="009475B7" w:rsidRPr="0057132F" w:rsidRDefault="009475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tarts on 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DBC6609" w14:textId="22D1FCDB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13/6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FA3544A" w14:textId="2CFC48B8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6/1/2022</w:t>
            </w:r>
          </w:p>
        </w:tc>
      </w:tr>
      <w:tr w:rsidR="009475B7" w:rsidRPr="0057132F" w14:paraId="0EF62ED6" w14:textId="77777777" w:rsidTr="00DA16BF">
        <w:tc>
          <w:tcPr>
            <w:tcW w:w="2246" w:type="pct"/>
            <w:vMerge/>
            <w:tcBorders>
              <w:left w:val="single" w:sz="6" w:space="0" w:color="005594"/>
              <w:bottom w:val="single" w:sz="4" w:space="0" w:color="auto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A651BBD" w14:textId="77777777" w:rsidR="009475B7" w:rsidRPr="0057132F" w:rsidRDefault="009475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3E5FF18" w14:textId="51F84110" w:rsidR="009475B7" w:rsidRPr="0057132F" w:rsidRDefault="009475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nds on Sun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97828F7" w14:textId="658D71CB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20/6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1C85F20" w14:textId="1CEAA365" w:rsidR="00FD68B7" w:rsidRPr="0057132F" w:rsidRDefault="007B279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3</w:t>
            </w:r>
            <w:r w:rsidR="00FD68B7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/1/2022</w:t>
            </w:r>
          </w:p>
        </w:tc>
      </w:tr>
      <w:tr w:rsidR="005E705E" w:rsidRPr="0057132F" w14:paraId="7494CEA4" w14:textId="77777777" w:rsidTr="00DA16BF">
        <w:tc>
          <w:tcPr>
            <w:tcW w:w="2246" w:type="pct"/>
            <w:tcBorders>
              <w:top w:val="single" w:sz="4" w:space="0" w:color="auto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7EFF433" w14:textId="4C886A8C" w:rsidR="00445043" w:rsidRPr="0057132F" w:rsidRDefault="00445043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irst semester break starts</w:t>
            </w:r>
          </w:p>
        </w:tc>
        <w:tc>
          <w:tcPr>
            <w:tcW w:w="1052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B784881" w14:textId="4AA6912B" w:rsidR="005E705E" w:rsidRPr="0057132F" w:rsidRDefault="009475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Thursday</w:t>
            </w:r>
          </w:p>
        </w:tc>
        <w:tc>
          <w:tcPr>
            <w:tcW w:w="883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0825FFE" w14:textId="2D2891E0" w:rsidR="00C62861" w:rsidRPr="00482364" w:rsidRDefault="00C62861" w:rsidP="00960884">
            <w:pPr>
              <w:spacing w:after="0" w:line="240" w:lineRule="auto"/>
              <w:jc w:val="center"/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  <w:rtl/>
              </w:rPr>
            </w:pPr>
            <w:r w:rsidRPr="00482364">
              <w:rPr>
                <w:rFonts w:ascii="Leaner Typeface" w:eastAsia="Times New Roman" w:hAnsi="Leaner Typeface" w:cstheme="majorBidi"/>
                <w:color w:val="000000" w:themeColor="text1"/>
                <w:sz w:val="20"/>
                <w:szCs w:val="20"/>
              </w:rPr>
              <w:t>3/6/1443</w:t>
            </w:r>
          </w:p>
        </w:tc>
        <w:tc>
          <w:tcPr>
            <w:tcW w:w="819" w:type="pc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4A97908" w14:textId="4D05998B" w:rsidR="00FD68B7" w:rsidRPr="0057132F" w:rsidRDefault="00FD68B7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6/1/2022</w:t>
            </w:r>
          </w:p>
        </w:tc>
      </w:tr>
    </w:tbl>
    <w:p w14:paraId="711BB745" w14:textId="4F52C7DA" w:rsidR="009335F9" w:rsidRPr="0057132F" w:rsidRDefault="009335F9" w:rsidP="00960884">
      <w:pPr>
        <w:spacing w:after="0"/>
        <w:rPr>
          <w:rFonts w:asciiTheme="majorBidi" w:hAnsiTheme="majorBidi" w:cstheme="majorBidi"/>
          <w:color w:val="32B7BB"/>
          <w:rtl/>
        </w:rPr>
      </w:pPr>
    </w:p>
    <w:p w14:paraId="0C01644A" w14:textId="77777777" w:rsidR="00114601" w:rsidRPr="0057132F" w:rsidRDefault="00114601" w:rsidP="00960884">
      <w:pPr>
        <w:spacing w:after="0"/>
        <w:jc w:val="center"/>
        <w:rPr>
          <w:rFonts w:asciiTheme="majorBidi" w:hAnsiTheme="majorBidi" w:cstheme="majorBidi"/>
          <w:color w:val="32B7BB"/>
          <w:rtl/>
        </w:rPr>
      </w:pPr>
    </w:p>
    <w:p w14:paraId="1EB3B6A5" w14:textId="0840AA7F" w:rsidR="00114601" w:rsidRPr="0057132F" w:rsidRDefault="00114601" w:rsidP="00960884">
      <w:pPr>
        <w:spacing w:after="0"/>
        <w:jc w:val="center"/>
        <w:rPr>
          <w:rFonts w:asciiTheme="majorBidi" w:hAnsiTheme="majorBidi" w:cstheme="majorBidi"/>
          <w:color w:val="32B7BB"/>
          <w:rtl/>
        </w:rPr>
      </w:pPr>
    </w:p>
    <w:p w14:paraId="33D98A94" w14:textId="3BA62254" w:rsidR="005E705E" w:rsidRPr="0057132F" w:rsidRDefault="005E705E" w:rsidP="00960884">
      <w:pPr>
        <w:spacing w:after="0"/>
        <w:jc w:val="center"/>
        <w:rPr>
          <w:rFonts w:asciiTheme="majorBidi" w:hAnsiTheme="majorBidi" w:cstheme="majorBidi"/>
          <w:color w:val="32B7BB"/>
          <w:rtl/>
        </w:rPr>
      </w:pPr>
    </w:p>
    <w:p w14:paraId="6F7FC18C" w14:textId="133115E4" w:rsidR="005E705E" w:rsidRPr="0057132F" w:rsidRDefault="005E705E" w:rsidP="00960884">
      <w:pPr>
        <w:spacing w:after="0"/>
        <w:jc w:val="center"/>
        <w:rPr>
          <w:rFonts w:asciiTheme="majorBidi" w:hAnsiTheme="majorBidi" w:cstheme="majorBidi"/>
          <w:color w:val="32B7BB"/>
          <w:rtl/>
        </w:rPr>
      </w:pPr>
    </w:p>
    <w:p w14:paraId="5D219362" w14:textId="6C200259" w:rsidR="005E705E" w:rsidRPr="0057132F" w:rsidRDefault="005E705E" w:rsidP="00960884">
      <w:pPr>
        <w:spacing w:after="0"/>
        <w:jc w:val="center"/>
        <w:rPr>
          <w:rFonts w:asciiTheme="majorBidi" w:hAnsiTheme="majorBidi" w:cstheme="majorBidi"/>
          <w:color w:val="32B7BB"/>
          <w:rtl/>
        </w:rPr>
      </w:pPr>
    </w:p>
    <w:p w14:paraId="2306F1D1" w14:textId="5C779E8A" w:rsidR="005E705E" w:rsidRPr="0057132F" w:rsidRDefault="005E705E" w:rsidP="00960884">
      <w:pPr>
        <w:spacing w:after="0"/>
        <w:jc w:val="center"/>
        <w:rPr>
          <w:rFonts w:asciiTheme="majorBidi" w:hAnsiTheme="majorBidi" w:cstheme="majorBidi"/>
          <w:color w:val="32B7BB"/>
          <w:rtl/>
        </w:rPr>
      </w:pPr>
    </w:p>
    <w:p w14:paraId="7409F623" w14:textId="3D348D08" w:rsidR="005E705E" w:rsidRPr="0057132F" w:rsidRDefault="005E705E" w:rsidP="00960884">
      <w:pPr>
        <w:spacing w:after="0"/>
        <w:jc w:val="center"/>
        <w:rPr>
          <w:rFonts w:asciiTheme="majorBidi" w:hAnsiTheme="majorBidi" w:cstheme="majorBidi"/>
          <w:color w:val="32B7BB"/>
          <w:rtl/>
        </w:rPr>
      </w:pPr>
    </w:p>
    <w:p w14:paraId="24135089" w14:textId="14056F70" w:rsidR="005E705E" w:rsidRPr="0057132F" w:rsidRDefault="005E705E" w:rsidP="00960884">
      <w:pPr>
        <w:spacing w:after="0"/>
        <w:jc w:val="center"/>
        <w:rPr>
          <w:rFonts w:asciiTheme="majorBidi" w:hAnsiTheme="majorBidi" w:cstheme="majorBidi"/>
          <w:color w:val="32B7BB"/>
          <w:rtl/>
        </w:rPr>
      </w:pPr>
    </w:p>
    <w:p w14:paraId="2F90E318" w14:textId="6464ED87" w:rsidR="005E705E" w:rsidRPr="0057132F" w:rsidRDefault="005E705E" w:rsidP="00960884">
      <w:pPr>
        <w:spacing w:after="0"/>
        <w:jc w:val="center"/>
        <w:rPr>
          <w:rFonts w:asciiTheme="majorBidi" w:hAnsiTheme="majorBidi" w:cstheme="majorBidi"/>
          <w:color w:val="32B7BB"/>
          <w:rtl/>
        </w:rPr>
      </w:pPr>
    </w:p>
    <w:p w14:paraId="40B6C3CB" w14:textId="7AFDBDA5" w:rsidR="00D469EF" w:rsidRPr="0057132F" w:rsidRDefault="00D469EF" w:rsidP="004B6715">
      <w:pPr>
        <w:spacing w:after="0"/>
        <w:jc w:val="center"/>
        <w:rPr>
          <w:rFonts w:asciiTheme="majorBidi" w:hAnsiTheme="majorBidi" w:cstheme="majorBidi"/>
          <w:color w:val="32B7BB"/>
        </w:rPr>
      </w:pPr>
      <w:r w:rsidRPr="0057132F">
        <w:rPr>
          <w:rFonts w:asciiTheme="majorBidi" w:hAnsiTheme="majorBidi" w:cstheme="majorBidi"/>
          <w:color w:val="32B7BB"/>
        </w:rPr>
        <w:t>Academic Calendar for Graduate Studies for the Academic Year 1443 AH</w:t>
      </w:r>
    </w:p>
    <w:p w14:paraId="5780B2C3" w14:textId="6028D382" w:rsidR="00EA39DF" w:rsidRPr="0057132F" w:rsidRDefault="00D469EF" w:rsidP="00960884">
      <w:pPr>
        <w:spacing w:after="0"/>
        <w:jc w:val="center"/>
        <w:rPr>
          <w:rFonts w:asciiTheme="majorBidi" w:hAnsiTheme="majorBidi" w:cstheme="majorBidi"/>
          <w:color w:val="172C5F"/>
          <w:rtl/>
        </w:rPr>
      </w:pPr>
      <w:r w:rsidRPr="0057132F">
        <w:rPr>
          <w:rFonts w:asciiTheme="majorBidi" w:hAnsiTheme="majorBidi" w:cstheme="majorBidi"/>
          <w:color w:val="172C5F"/>
        </w:rPr>
        <w:t>Second Semester</w:t>
      </w:r>
    </w:p>
    <w:p w14:paraId="020A1FB6" w14:textId="77777777" w:rsidR="00EA39DF" w:rsidRPr="0057132F" w:rsidRDefault="00EA39DF" w:rsidP="00960884">
      <w:pPr>
        <w:spacing w:after="0"/>
        <w:jc w:val="center"/>
        <w:rPr>
          <w:rFonts w:asciiTheme="majorBidi" w:hAnsiTheme="majorBidi" w:cstheme="majorBidi"/>
          <w:color w:val="172C5F"/>
          <w:rtl/>
        </w:rPr>
      </w:pPr>
    </w:p>
    <w:tbl>
      <w:tblPr>
        <w:tblW w:w="5000" w:type="pct"/>
        <w:tblBorders>
          <w:top w:val="single" w:sz="6" w:space="0" w:color="005594"/>
          <w:left w:val="single" w:sz="6" w:space="0" w:color="005594"/>
          <w:bottom w:val="single" w:sz="6" w:space="0" w:color="005594"/>
          <w:right w:val="single" w:sz="6" w:space="0" w:color="005594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92"/>
        <w:gridCol w:w="1909"/>
        <w:gridCol w:w="1591"/>
        <w:gridCol w:w="1418"/>
      </w:tblGrid>
      <w:tr w:rsidR="00D469EF" w:rsidRPr="0057132F" w14:paraId="0E02227A" w14:textId="77777777" w:rsidTr="00D469EF">
        <w:tc>
          <w:tcPr>
            <w:tcW w:w="4092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005594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6700B5B6" w14:textId="38079E48" w:rsidR="00D469EF" w:rsidRPr="0057132F" w:rsidRDefault="00D469E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Subject  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005594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2147EF62" w14:textId="7468A6A3" w:rsidR="00D469EF" w:rsidRPr="0057132F" w:rsidRDefault="00D469E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Day 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005594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5FB73FBE" w14:textId="06CCFE85" w:rsidR="00D469EF" w:rsidRPr="0057132F" w:rsidRDefault="00D469E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Hijri 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  <w:t>​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005594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14153E42" w14:textId="7C5FBFB1" w:rsidR="00D469EF" w:rsidRPr="0057132F" w:rsidRDefault="00D469E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Gregorian</w:t>
            </w:r>
          </w:p>
        </w:tc>
      </w:tr>
      <w:tr w:rsidR="00D469EF" w:rsidRPr="0057132F" w14:paraId="74196F5A" w14:textId="77777777" w:rsidTr="00D469EF">
        <w:tc>
          <w:tcPr>
            <w:tcW w:w="4092" w:type="dxa"/>
            <w:vMerge w:val="restar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02F15427" w14:textId="5A99173B" w:rsidR="00D469EF" w:rsidRPr="0057132F" w:rsidRDefault="00D469EF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​ Course registration 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6CF6C74" w14:textId="42ED206F" w:rsidR="00D469EF" w:rsidRPr="0057132F" w:rsidRDefault="009F74D2" w:rsidP="00960884">
            <w:pPr>
              <w:pStyle w:val="NormalWeb"/>
              <w:spacing w:before="0" w:beforeAutospacing="0" w:after="150" w:afterAutospacing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tarts on Sun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E807B20" w14:textId="7C927539" w:rsidR="007B279D" w:rsidRPr="0057132F" w:rsidRDefault="007B279D" w:rsidP="00960884">
            <w:pPr>
              <w:pStyle w:val="NormalWeb"/>
              <w:spacing w:before="0" w:beforeAutospacing="0" w:after="150" w:afterAutospacing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/6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200646C" w14:textId="7A90B812" w:rsidR="00D64960" w:rsidRPr="0057132F" w:rsidRDefault="00D64960" w:rsidP="00960884">
            <w:pPr>
              <w:pStyle w:val="NormalWeb"/>
              <w:spacing w:before="0" w:beforeAutospacing="0" w:after="150" w:afterAutospacing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9/1/2022</w:t>
            </w:r>
          </w:p>
        </w:tc>
      </w:tr>
      <w:tr w:rsidR="00D469EF" w:rsidRPr="0057132F" w14:paraId="79D46386" w14:textId="77777777" w:rsidTr="00D469EF">
        <w:tc>
          <w:tcPr>
            <w:tcW w:w="0" w:type="auto"/>
            <w:vMerge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vAlign w:val="center"/>
            <w:hideMark/>
          </w:tcPr>
          <w:p w14:paraId="0ED1D406" w14:textId="77777777" w:rsidR="00D469EF" w:rsidRPr="0057132F" w:rsidRDefault="00D469E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ACE1630" w14:textId="3F9FB546" w:rsidR="00D469EF" w:rsidRPr="0057132F" w:rsidRDefault="009F74D2" w:rsidP="00960884">
            <w:pPr>
              <w:pStyle w:val="NormalWeb"/>
              <w:spacing w:before="0" w:beforeAutospacing="0" w:after="150" w:afterAutospacing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Ends on Tuesday 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F360A07" w14:textId="698D83C0" w:rsidR="007B279D" w:rsidRPr="0057132F" w:rsidRDefault="007B279D" w:rsidP="00960884">
            <w:pPr>
              <w:pStyle w:val="NormalWeb"/>
              <w:spacing w:before="0" w:beforeAutospacing="0" w:after="150" w:afterAutospacing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5/6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72B792D" w14:textId="6C6AA081" w:rsidR="00D64960" w:rsidRPr="0057132F" w:rsidRDefault="00D64960" w:rsidP="0096088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8/1/2022</w:t>
            </w:r>
          </w:p>
        </w:tc>
      </w:tr>
      <w:tr w:rsidR="00D469EF" w:rsidRPr="0057132F" w14:paraId="2DF13ADE" w14:textId="77777777" w:rsidTr="00D469EF">
        <w:tc>
          <w:tcPr>
            <w:tcW w:w="4092" w:type="dxa"/>
            <w:vMerge w:val="restart"/>
            <w:tcBorders>
              <w:top w:val="single" w:sz="6" w:space="0" w:color="005594"/>
              <w:left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63FB0403" w14:textId="7EED82C0" w:rsidR="00D469EF" w:rsidRPr="0057132F" w:rsidRDefault="00D469E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bmission of “application to Postpone classes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  <w:t>”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FD5DC81" w14:textId="113F21AF" w:rsidR="00D469EF" w:rsidRPr="0057132F" w:rsidRDefault="009F74D2" w:rsidP="00960884">
            <w:pPr>
              <w:pStyle w:val="NormalWeb"/>
              <w:spacing w:before="0" w:beforeAutospacing="0" w:after="150" w:afterAutospacing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tarts on Sun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A790C8B" w14:textId="1699ABBD" w:rsidR="007B279D" w:rsidRPr="0057132F" w:rsidRDefault="007B279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9/5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0E2F581" w14:textId="53DD962F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/1/2022</w:t>
            </w:r>
          </w:p>
        </w:tc>
      </w:tr>
      <w:tr w:rsidR="007B279D" w:rsidRPr="0057132F" w14:paraId="488A3FB4" w14:textId="77777777" w:rsidTr="00D469EF">
        <w:tc>
          <w:tcPr>
            <w:tcW w:w="4092" w:type="dxa"/>
            <w:vMerge/>
            <w:tcBorders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A6C2ACC" w14:textId="77777777" w:rsidR="007B279D" w:rsidRPr="0057132F" w:rsidRDefault="007B279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2B286E9" w14:textId="20E1FA8F" w:rsidR="007B279D" w:rsidRPr="0057132F" w:rsidRDefault="007B279D" w:rsidP="00960884">
            <w:pPr>
              <w:pStyle w:val="NormalWeb"/>
              <w:spacing w:before="0" w:beforeAutospacing="0" w:after="150" w:afterAutospacing="0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Ends on Sunday 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5EE7854" w14:textId="59708FFF" w:rsidR="007B279D" w:rsidRPr="0057132F" w:rsidRDefault="007B279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/6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88B06A2" w14:textId="3013D312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9/1/2022</w:t>
            </w:r>
          </w:p>
        </w:tc>
      </w:tr>
      <w:tr w:rsidR="00D469EF" w:rsidRPr="0057132F" w14:paraId="62E0EF78" w14:textId="77777777" w:rsidTr="00D469EF">
        <w:trPr>
          <w:trHeight w:val="586"/>
        </w:trPr>
        <w:tc>
          <w:tcPr>
            <w:tcW w:w="4092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ABAC7D6" w14:textId="5480AEAD" w:rsidR="00D469EF" w:rsidRPr="0057132F" w:rsidRDefault="00D469EF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irst day of classes – second semester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auto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A9148B6" w14:textId="4E658507" w:rsidR="00D469EF" w:rsidRPr="0057132F" w:rsidRDefault="009F74D2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n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29F6494" w14:textId="6F5FC604" w:rsidR="007B279D" w:rsidRPr="0057132F" w:rsidRDefault="007B279D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3/6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7E26247" w14:textId="34086D2B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6/1/2022</w:t>
            </w:r>
          </w:p>
        </w:tc>
      </w:tr>
      <w:tr w:rsidR="00D64960" w:rsidRPr="0057132F" w14:paraId="5119B821" w14:textId="77777777" w:rsidTr="00D469EF">
        <w:trPr>
          <w:trHeight w:val="706"/>
        </w:trPr>
        <w:tc>
          <w:tcPr>
            <w:tcW w:w="4092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A4FB8D7" w14:textId="1B08A956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bmission of “drop off semester, withdrawal from a course, and university withdrawal” start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F72FFAD" w14:textId="603530A5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n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9C75515" w14:textId="6F9E6E93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3/6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F17DA2C" w14:textId="2097AF5C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6/1/2022</w:t>
            </w:r>
          </w:p>
        </w:tc>
      </w:tr>
      <w:tr w:rsidR="00D64960" w:rsidRPr="0057132F" w14:paraId="08D26787" w14:textId="77777777" w:rsidTr="00D469EF">
        <w:tc>
          <w:tcPr>
            <w:tcW w:w="4092" w:type="dxa"/>
            <w:vMerge w:val="restart"/>
            <w:tcBorders>
              <w:top w:val="single" w:sz="6" w:space="0" w:color="005594"/>
              <w:left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2B9A46D" w14:textId="0353A844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bmission of “lecture absence excuses” via Student Services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8E90174" w14:textId="07216BDD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nday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DE9905D" w14:textId="53D9B02B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0/6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45415BA" w14:textId="1ACA1132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3/1/2022</w:t>
            </w:r>
          </w:p>
        </w:tc>
      </w:tr>
      <w:tr w:rsidR="00D64960" w:rsidRPr="0057132F" w14:paraId="1CC760B6" w14:textId="77777777" w:rsidTr="00D469EF">
        <w:tc>
          <w:tcPr>
            <w:tcW w:w="4092" w:type="dxa"/>
            <w:vMerge/>
            <w:tcBorders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ADA4930" w14:textId="7777777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shd w:val="clear" w:color="auto" w:fill="FFFFFF"/>
                <w:rtl/>
              </w:rPr>
            </w:pP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336712E" w14:textId="288E02F3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Ends on Monday 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AA0DB23" w14:textId="721B2392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4/9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8039712" w14:textId="5991676F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5/4/2022</w:t>
            </w:r>
          </w:p>
        </w:tc>
      </w:tr>
      <w:tr w:rsidR="00D64960" w:rsidRPr="0057132F" w14:paraId="51ECA05C" w14:textId="77777777" w:rsidTr="00D469EF">
        <w:tc>
          <w:tcPr>
            <w:tcW w:w="4092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079E33F" w14:textId="2D9DDAEE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Long weekend 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F0FBA62" w14:textId="1BA0483F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ednesday and Thurs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96E1AEB" w14:textId="4F7744F9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-2/7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00B70A2" w14:textId="204EDBC4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-3/2/2022</w:t>
            </w:r>
          </w:p>
        </w:tc>
      </w:tr>
      <w:tr w:rsidR="00D64960" w:rsidRPr="0057132F" w14:paraId="367922F9" w14:textId="77777777" w:rsidTr="00D469EF">
        <w:tc>
          <w:tcPr>
            <w:tcW w:w="4092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F946B9C" w14:textId="77777777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Deadline for "Drop off semester, withdrawal from a course, and university withdrawal" </w:t>
            </w:r>
          </w:p>
          <w:p w14:paraId="559B84C4" w14:textId="1BF10283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  <w:t>With the right to refund the tuition fees for the current semester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A412673" w14:textId="4F0F2AF2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Thurs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06CDC0D" w14:textId="4CF772F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/7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B42A322" w14:textId="5629ED75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3/2/2022</w:t>
            </w:r>
          </w:p>
        </w:tc>
      </w:tr>
      <w:tr w:rsidR="00D64960" w:rsidRPr="0057132F" w14:paraId="4C8A5A64" w14:textId="77777777" w:rsidTr="00D469EF">
        <w:trPr>
          <w:trHeight w:val="867"/>
        </w:trPr>
        <w:tc>
          <w:tcPr>
            <w:tcW w:w="4092" w:type="dxa"/>
            <w:vMerge w:val="restart"/>
            <w:tcBorders>
              <w:top w:val="single" w:sz="6" w:space="0" w:color="005594"/>
              <w:left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F434F4C" w14:textId="7777777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Tuition payment</w:t>
            </w:r>
          </w:p>
          <w:p w14:paraId="7445E4E8" w14:textId="7777777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</w:p>
          <w:p w14:paraId="386B915E" w14:textId="7777777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  <w:t>If tuition fees are not paid, student's schedule will be canceled</w:t>
            </w:r>
          </w:p>
          <w:p w14:paraId="094BD327" w14:textId="11B48B02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  <w:t>For new students, admission will be canceled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CF04201" w14:textId="4A09A4F3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tarts on Sun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820FB19" w14:textId="630B9668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5/7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44DED02" w14:textId="7851818F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6/2/2022</w:t>
            </w:r>
          </w:p>
        </w:tc>
      </w:tr>
      <w:tr w:rsidR="00D64960" w:rsidRPr="0057132F" w14:paraId="72E02482" w14:textId="77777777" w:rsidTr="00D469EF">
        <w:trPr>
          <w:trHeight w:val="156"/>
        </w:trPr>
        <w:tc>
          <w:tcPr>
            <w:tcW w:w="4092" w:type="dxa"/>
            <w:vMerge/>
            <w:tcBorders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2BA810C" w14:textId="7777777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7F59793" w14:textId="4FEE2B73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Ends on Saturday 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3C4EA19" w14:textId="3BEEC06D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1/7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455991F" w14:textId="4E0207A8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2/2/2022</w:t>
            </w:r>
          </w:p>
        </w:tc>
      </w:tr>
      <w:tr w:rsidR="00D64960" w:rsidRPr="0057132F" w14:paraId="150B29B1" w14:textId="77777777" w:rsidTr="00D469EF">
        <w:tc>
          <w:tcPr>
            <w:tcW w:w="4092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2739D49" w14:textId="5FE7566E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Long weekend 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865BAB5" w14:textId="1B748372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ednesday and Thurs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1B88CA5" w14:textId="539395D1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2-23/7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FF85615" w14:textId="45E1E5D2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3-24/2/2022</w:t>
            </w:r>
          </w:p>
        </w:tc>
      </w:tr>
      <w:tr w:rsidR="00D64960" w:rsidRPr="0057132F" w14:paraId="046B0ABA" w14:textId="77777777" w:rsidTr="00D469EF">
        <w:tc>
          <w:tcPr>
            <w:tcW w:w="4092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CBE5AF4" w14:textId="7777777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Mid-second semester break</w:t>
            </w:r>
          </w:p>
          <w:p w14:paraId="2735DBF0" w14:textId="5772D9D4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(Spring break)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8433F22" w14:textId="3EEECBF8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Thurs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6D9D6FE" w14:textId="26604C65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7/8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E19875F" w14:textId="64770D26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0/3/2022</w:t>
            </w:r>
          </w:p>
        </w:tc>
      </w:tr>
      <w:tr w:rsidR="00D64960" w:rsidRPr="0057132F" w14:paraId="6B75D844" w14:textId="77777777" w:rsidTr="00D469EF">
        <w:tc>
          <w:tcPr>
            <w:tcW w:w="4092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B354141" w14:textId="3A5CF245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tart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of classes after Mid-</w:t>
            </w: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second 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emester break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  <w:t xml:space="preserve">  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51535B1" w14:textId="6C1BEFC5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n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9B985A5" w14:textId="391B0FAC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7/8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D48C336" w14:textId="515FB8BE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0/3/2022</w:t>
            </w:r>
          </w:p>
        </w:tc>
      </w:tr>
      <w:tr w:rsidR="00D64960" w:rsidRPr="0057132F" w14:paraId="7C0535C9" w14:textId="77777777" w:rsidTr="00D469EF">
        <w:tc>
          <w:tcPr>
            <w:tcW w:w="4092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BE57ECC" w14:textId="5C43ACCA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 Midterm exams start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E3E1D6B" w14:textId="1C0CCBB2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un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FFB6C63" w14:textId="08BE6E7E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7/8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B79D5A0" w14:textId="70FF3EC5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0/3/2022</w:t>
            </w:r>
          </w:p>
        </w:tc>
      </w:tr>
      <w:tr w:rsidR="00D64960" w:rsidRPr="0057132F" w14:paraId="45ECFBBD" w14:textId="77777777" w:rsidTr="00D469EF">
        <w:tc>
          <w:tcPr>
            <w:tcW w:w="4092" w:type="dxa"/>
            <w:vMerge w:val="restar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EED57FA" w14:textId="63FE7304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lastRenderedPageBreak/>
              <w:t>Submission of “excuses for m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idterm exam absence”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2550AAF" w14:textId="7442EEA2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Starts on Tuesday 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3878E9A" w14:textId="1B0EF126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5/8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276782B" w14:textId="506DFFDF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8/3/2022</w:t>
            </w:r>
          </w:p>
        </w:tc>
      </w:tr>
      <w:tr w:rsidR="00D64960" w:rsidRPr="0057132F" w14:paraId="48F6B64D" w14:textId="77777777" w:rsidTr="00D469EF">
        <w:tc>
          <w:tcPr>
            <w:tcW w:w="0" w:type="auto"/>
            <w:vMerge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vAlign w:val="center"/>
            <w:hideMark/>
          </w:tcPr>
          <w:p w14:paraId="2F824DB7" w14:textId="7777777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4EC26F8" w14:textId="461C68AA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Ends on Tuesday 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29FC87D" w14:textId="380EFFA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4/9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6DB5FCB" w14:textId="2E33EC5A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5/4/2022</w:t>
            </w:r>
          </w:p>
        </w:tc>
      </w:tr>
      <w:tr w:rsidR="00D64960" w:rsidRPr="0057132F" w14:paraId="3D0D5935" w14:textId="77777777" w:rsidTr="00D469EF">
        <w:tc>
          <w:tcPr>
            <w:tcW w:w="4092" w:type="dxa"/>
            <w:vMerge w:val="restart"/>
            <w:tcBorders>
              <w:top w:val="single" w:sz="6" w:space="0" w:color="005594"/>
              <w:left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FBA926B" w14:textId="77777777" w:rsidR="00D64960" w:rsidRPr="0057132F" w:rsidRDefault="00D64960" w:rsidP="00960884">
            <w:pPr>
              <w:spacing w:after="0" w:line="240" w:lineRule="auto"/>
              <w:jc w:val="center"/>
              <w:rPr>
                <w:rStyle w:val="Strong"/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57132F">
              <w:rPr>
                <w:rStyle w:val="Strong"/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  <w:t xml:space="preserve"> “Application to graduate” service on  Student Services </w:t>
            </w:r>
          </w:p>
          <w:p w14:paraId="4C7BDB53" w14:textId="63900DAD" w:rsidR="00D64960" w:rsidRPr="0057132F" w:rsidRDefault="00D64960" w:rsidP="00960884">
            <w:pPr>
              <w:spacing w:after="0" w:line="240" w:lineRule="auto"/>
              <w:jc w:val="center"/>
              <w:rPr>
                <w:rStyle w:val="Strong"/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Style w:val="Strong"/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</w:rPr>
              <w:t>For students who are expected to graduate at the end of the current semester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699E50E" w14:textId="14842BC0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tarts on Sun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8F52520" w14:textId="03B5EF8D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4/8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F9E0AB4" w14:textId="6F4719DA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7/3/2022</w:t>
            </w:r>
          </w:p>
        </w:tc>
      </w:tr>
      <w:tr w:rsidR="00D64960" w:rsidRPr="0057132F" w14:paraId="289D119E" w14:textId="77777777" w:rsidTr="00D469EF">
        <w:tc>
          <w:tcPr>
            <w:tcW w:w="4092" w:type="dxa"/>
            <w:vMerge/>
            <w:tcBorders>
              <w:left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4241A79" w14:textId="77777777" w:rsidR="00D64960" w:rsidRPr="0057132F" w:rsidRDefault="00D64960" w:rsidP="00960884">
            <w:pPr>
              <w:spacing w:after="0" w:line="240" w:lineRule="auto"/>
              <w:jc w:val="center"/>
              <w:rPr>
                <w:rStyle w:val="Strong"/>
                <w:rFonts w:asciiTheme="majorBidi" w:hAnsiTheme="majorBidi" w:cstheme="majorBidi"/>
                <w:b w:val="0"/>
                <w:bCs w:val="0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8187417" w14:textId="6343EB24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Ends on Monday 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D2A71EC" w14:textId="6416FA85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4/9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0611CDE" w14:textId="220C716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5/4/2022</w:t>
            </w:r>
          </w:p>
        </w:tc>
      </w:tr>
      <w:tr w:rsidR="00D64960" w:rsidRPr="0057132F" w14:paraId="29B25F9E" w14:textId="77777777" w:rsidTr="00D469EF">
        <w:tc>
          <w:tcPr>
            <w:tcW w:w="4092" w:type="dxa"/>
            <w:vMerge w:val="restart"/>
            <w:tcBorders>
              <w:top w:val="single" w:sz="6" w:space="0" w:color="005594"/>
              <w:left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66AA588" w14:textId="7777777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Style w:val="Strong"/>
                <w:rFonts w:asciiTheme="majorBidi" w:hAnsiTheme="majorBidi" w:cstheme="majorBidi"/>
              </w:rPr>
              <w:t xml:space="preserve"> </w:t>
            </w:r>
          </w:p>
          <w:p w14:paraId="745D4E43" w14:textId="2505134F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Receiving applications for Student Services for the first semester of next year, which includes "Branch transfer, re-admission, and Changing major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  <w:t>"</w:t>
            </w:r>
          </w:p>
          <w:p w14:paraId="2CB9B13E" w14:textId="3A9043EC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AD16D64" w14:textId="0CF428D3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tarts on Sun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F5E754F" w14:textId="73A6314F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4/8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5C74BC3" w14:textId="176037B9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7/3/2022</w:t>
            </w:r>
          </w:p>
        </w:tc>
      </w:tr>
      <w:tr w:rsidR="00D64960" w:rsidRPr="0057132F" w14:paraId="37FDF7B0" w14:textId="77777777" w:rsidTr="00D469EF">
        <w:tc>
          <w:tcPr>
            <w:tcW w:w="4092" w:type="dxa"/>
            <w:vMerge/>
            <w:tcBorders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B0AF9D4" w14:textId="77777777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F1F1428" w14:textId="76FFCD03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Ends on Sunday 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65509B6" w14:textId="714D4DDF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/9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7627A63" w14:textId="16EB685A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3/4/2022</w:t>
            </w:r>
          </w:p>
        </w:tc>
      </w:tr>
      <w:tr w:rsidR="00D64960" w:rsidRPr="0057132F" w14:paraId="352D4096" w14:textId="77777777" w:rsidTr="00D469EF">
        <w:tc>
          <w:tcPr>
            <w:tcW w:w="4092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65BC3C4" w14:textId="140CF3A4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Deadline for "Drop off semester, and withdrawal from a course" services</w:t>
            </w:r>
          </w:p>
          <w:p w14:paraId="0B293661" w14:textId="2971F691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u w:val="single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  <w:t>*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Non-refundable tuition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717E940" w14:textId="65C91CEB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Monday 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7B5C170F" w14:textId="7CC88F3F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4/9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6EDA059" w14:textId="59767DE0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5/4/2022</w:t>
            </w:r>
          </w:p>
        </w:tc>
      </w:tr>
      <w:tr w:rsidR="00D64960" w:rsidRPr="0057132F" w14:paraId="1D1A54AB" w14:textId="77777777" w:rsidTr="00D469EF">
        <w:tc>
          <w:tcPr>
            <w:tcW w:w="4092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47DCC5B" w14:textId="0B1B41AD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id Al-</w:t>
            </w:r>
            <w:proofErr w:type="spellStart"/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itr</w:t>
            </w:r>
            <w:proofErr w:type="spellEnd"/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break starts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9159D8B" w14:textId="45214DEA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Mon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D49B935" w14:textId="04BE0DA5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4/9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0530CAE" w14:textId="3D577DF5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5/4/2022</w:t>
            </w:r>
          </w:p>
        </w:tc>
      </w:tr>
      <w:tr w:rsidR="00D64960" w:rsidRPr="0057132F" w14:paraId="33147FEB" w14:textId="77777777" w:rsidTr="00D469EF">
        <w:tc>
          <w:tcPr>
            <w:tcW w:w="4092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315F36D" w14:textId="6E183EB4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tart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of classes after Eid Al-</w:t>
            </w:r>
            <w:proofErr w:type="spellStart"/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itr</w:t>
            </w:r>
            <w:proofErr w:type="spellEnd"/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break</w:t>
            </w: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  <w:t xml:space="preserve">  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C287802" w14:textId="0E48C2D5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Sunday 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790D5A4" w14:textId="2773F893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7/10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A60EA97" w14:textId="4E2B9D3C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8/5/2022</w:t>
            </w:r>
          </w:p>
        </w:tc>
      </w:tr>
      <w:tr w:rsidR="00D64960" w:rsidRPr="0057132F" w14:paraId="64637C6A" w14:textId="77777777" w:rsidTr="00D23E0D">
        <w:trPr>
          <w:trHeight w:val="609"/>
        </w:trPr>
        <w:tc>
          <w:tcPr>
            <w:tcW w:w="4092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7C0561C" w14:textId="77777777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Deadline for " withdrawal from the university" </w:t>
            </w:r>
          </w:p>
          <w:p w14:paraId="1E36F22A" w14:textId="38B43D33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*Non-refundable tuition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CF50249" w14:textId="11D5247D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Thursday 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E6579DF" w14:textId="0EA3922B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8/10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6012133" w14:textId="7DFDE9B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9/5/2022</w:t>
            </w:r>
          </w:p>
        </w:tc>
      </w:tr>
      <w:tr w:rsidR="00D64960" w:rsidRPr="0057132F" w14:paraId="2A55C9BA" w14:textId="77777777" w:rsidTr="00D469EF">
        <w:tc>
          <w:tcPr>
            <w:tcW w:w="4092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92E8A14" w14:textId="342B3EE8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Long weekend 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auto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974007F" w14:textId="62DBAD3D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Wednesday and Thurs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244032C" w14:textId="40B38F90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4-25/10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63A6C34" w14:textId="09C8D8B1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5-26/5/2022</w:t>
            </w:r>
          </w:p>
        </w:tc>
      </w:tr>
      <w:tr w:rsidR="00D64960" w:rsidRPr="0057132F" w14:paraId="0989F2BA" w14:textId="77777777" w:rsidTr="00D23E0D">
        <w:trPr>
          <w:trHeight w:val="321"/>
        </w:trPr>
        <w:tc>
          <w:tcPr>
            <w:tcW w:w="4092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57A8D502" w14:textId="11C1D3CB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Final Exams start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auto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3009A27" w14:textId="7AC63CAF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Sunday 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9267746" w14:textId="1D9C7CE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8/10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3BA9F9B" w14:textId="78C31C05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9/5/2022</w:t>
            </w:r>
          </w:p>
        </w:tc>
      </w:tr>
      <w:tr w:rsidR="00D64960" w:rsidRPr="0057132F" w14:paraId="15AA23F3" w14:textId="77777777" w:rsidTr="00D469EF">
        <w:tc>
          <w:tcPr>
            <w:tcW w:w="4092" w:type="dxa"/>
            <w:vMerge w:val="restart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  <w:hideMark/>
          </w:tcPr>
          <w:p w14:paraId="5F77BF79" w14:textId="4C3210BF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 Submission of “excuses for final exam absence”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FF969F7" w14:textId="02E1C40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 xml:space="preserve">Starts on Tuesday 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E62D682" w14:textId="643D6C0E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3/10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0CC38C1" w14:textId="564A2B5B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24/5/2022</w:t>
            </w:r>
          </w:p>
        </w:tc>
      </w:tr>
      <w:tr w:rsidR="00D64960" w:rsidRPr="0057132F" w14:paraId="49A5C869" w14:textId="77777777" w:rsidTr="0057132F">
        <w:tc>
          <w:tcPr>
            <w:tcW w:w="0" w:type="auto"/>
            <w:vMerge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vAlign w:val="center"/>
            <w:hideMark/>
          </w:tcPr>
          <w:p w14:paraId="3B31E0F8" w14:textId="7777777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909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3904CB6" w14:textId="28D00A1A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nds on Thurs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51DB8196" w14:textId="5B5BF284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/12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6D073C6B" w14:textId="6A115CD1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30/6/2022</w:t>
            </w:r>
          </w:p>
        </w:tc>
      </w:tr>
      <w:tr w:rsidR="00D64960" w:rsidRPr="0057132F" w14:paraId="1BDD8C02" w14:textId="77777777" w:rsidTr="0057132F">
        <w:trPr>
          <w:trHeight w:val="156"/>
        </w:trPr>
        <w:tc>
          <w:tcPr>
            <w:tcW w:w="4092" w:type="dxa"/>
            <w:vMerge w:val="restart"/>
            <w:tcBorders>
              <w:top w:val="single" w:sz="6" w:space="0" w:color="005594"/>
              <w:left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30EB803" w14:textId="5C1B1225" w:rsidR="00D64960" w:rsidRPr="0057132F" w:rsidRDefault="00D64960" w:rsidP="00960884">
            <w:pPr>
              <w:spacing w:after="15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Objection on Final Exam Scores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4" w:space="0" w:color="auto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3C21B00" w14:textId="1FF77E3F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Starts on Sun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89282EE" w14:textId="76E93E25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4/12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7B59337" w14:textId="2E616010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3/7/2022</w:t>
            </w:r>
          </w:p>
        </w:tc>
      </w:tr>
      <w:tr w:rsidR="00D64960" w:rsidRPr="0057132F" w14:paraId="1D9694F4" w14:textId="77777777" w:rsidTr="00D469EF">
        <w:tc>
          <w:tcPr>
            <w:tcW w:w="40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D50F934" w14:textId="77777777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</w:p>
        </w:tc>
        <w:tc>
          <w:tcPr>
            <w:tcW w:w="1909" w:type="dxa"/>
            <w:tcBorders>
              <w:top w:val="single" w:sz="6" w:space="0" w:color="005594"/>
              <w:left w:val="single" w:sz="4" w:space="0" w:color="auto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674F683" w14:textId="0DF67DD2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Ends on Thurs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1021E964" w14:textId="1A3F38F5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1/12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00036717" w14:textId="415044E5" w:rsidR="00B22B6C" w:rsidRPr="0057132F" w:rsidRDefault="00B22B6C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0/7/2022</w:t>
            </w:r>
          </w:p>
        </w:tc>
      </w:tr>
      <w:tr w:rsidR="00D64960" w:rsidRPr="0057132F" w14:paraId="0B266A7B" w14:textId="77777777" w:rsidTr="00D469EF">
        <w:tc>
          <w:tcPr>
            <w:tcW w:w="4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29C9C23F" w14:textId="3A3B222E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Last day of classes / semester ends</w:t>
            </w:r>
          </w:p>
        </w:tc>
        <w:tc>
          <w:tcPr>
            <w:tcW w:w="1909" w:type="dxa"/>
            <w:tcBorders>
              <w:top w:val="single" w:sz="6" w:space="0" w:color="005594"/>
              <w:left w:val="single" w:sz="4" w:space="0" w:color="auto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C2DB5AA" w14:textId="1D1F50ED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57132F"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Thursday</w:t>
            </w:r>
          </w:p>
        </w:tc>
        <w:tc>
          <w:tcPr>
            <w:tcW w:w="1591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409F1F3D" w14:textId="330D4C90" w:rsidR="00D64960" w:rsidRPr="0057132F" w:rsidRDefault="00D64960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7/11/1443</w:t>
            </w:r>
          </w:p>
        </w:tc>
        <w:tc>
          <w:tcPr>
            <w:tcW w:w="1418" w:type="dxa"/>
            <w:tcBorders>
              <w:top w:val="single" w:sz="6" w:space="0" w:color="005594"/>
              <w:left w:val="single" w:sz="6" w:space="0" w:color="005594"/>
              <w:bottom w:val="single" w:sz="6" w:space="0" w:color="005594"/>
              <w:right w:val="single" w:sz="6" w:space="0" w:color="005594"/>
            </w:tcBorders>
            <w:shd w:val="clear" w:color="auto" w:fill="FFFFFF"/>
            <w:tcMar>
              <w:top w:w="105" w:type="dxa"/>
              <w:left w:w="75" w:type="dxa"/>
              <w:bottom w:w="90" w:type="dxa"/>
              <w:right w:w="75" w:type="dxa"/>
            </w:tcMar>
            <w:vAlign w:val="center"/>
          </w:tcPr>
          <w:p w14:paraId="337E30E4" w14:textId="3A7687A6" w:rsidR="00B22B6C" w:rsidRPr="0057132F" w:rsidRDefault="00B22B6C" w:rsidP="00960884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  <w:rtl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  <w:sz w:val="20"/>
                <w:szCs w:val="20"/>
              </w:rPr>
              <w:t>16/6/2022</w:t>
            </w:r>
          </w:p>
        </w:tc>
      </w:tr>
    </w:tbl>
    <w:p w14:paraId="5829AE1C" w14:textId="286CAB3D" w:rsidR="007C6B34" w:rsidRPr="0057132F" w:rsidRDefault="007C6B34" w:rsidP="00960884">
      <w:pPr>
        <w:spacing w:after="0" w:line="240" w:lineRule="auto"/>
        <w:rPr>
          <w:rFonts w:asciiTheme="majorBidi" w:hAnsiTheme="majorBidi" w:cstheme="majorBidi"/>
          <w:color w:val="32B7BB"/>
          <w:rtl/>
        </w:rPr>
      </w:pPr>
    </w:p>
    <w:p w14:paraId="7FCD8A0A" w14:textId="3D4A016C" w:rsidR="009335F9" w:rsidRPr="0057132F" w:rsidRDefault="009335F9" w:rsidP="00960884">
      <w:pPr>
        <w:spacing w:after="0"/>
        <w:rPr>
          <w:rFonts w:asciiTheme="majorBidi" w:hAnsiTheme="majorBidi" w:cstheme="majorBidi"/>
          <w:color w:val="32B7BB"/>
          <w:rtl/>
        </w:rPr>
      </w:pPr>
    </w:p>
    <w:p w14:paraId="5B255DD4" w14:textId="438D86CD" w:rsidR="00B4108E" w:rsidRPr="0057132F" w:rsidRDefault="00B4108E" w:rsidP="00960884">
      <w:pPr>
        <w:spacing w:after="0"/>
        <w:rPr>
          <w:rFonts w:asciiTheme="majorBidi" w:hAnsiTheme="majorBidi" w:cstheme="majorBidi"/>
          <w:color w:val="32B7BB"/>
          <w:rtl/>
        </w:rPr>
      </w:pPr>
    </w:p>
    <w:p w14:paraId="07A40562" w14:textId="77777777" w:rsidR="007C6B34" w:rsidRPr="0057132F" w:rsidRDefault="007C6B34" w:rsidP="00960884">
      <w:pPr>
        <w:spacing w:after="0"/>
        <w:rPr>
          <w:rFonts w:asciiTheme="majorBidi" w:hAnsiTheme="majorBidi" w:cstheme="majorBidi"/>
          <w:color w:val="32B7BB"/>
        </w:rPr>
      </w:pPr>
    </w:p>
    <w:sectPr w:rsidR="007C6B34" w:rsidRPr="0057132F" w:rsidSect="00D7516B">
      <w:headerReference w:type="default" r:id="rId6"/>
      <w:footerReference w:type="default" r:id="rId7"/>
      <w:pgSz w:w="11906" w:h="16838"/>
      <w:pgMar w:top="2160" w:right="1440" w:bottom="1440" w:left="1440" w:header="720" w:footer="320" w:gutter="0"/>
      <w:cols w:space="720"/>
      <w:bidi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CAE6C7" w14:textId="77777777" w:rsidR="00CA2C2C" w:rsidRDefault="00CA2C2C" w:rsidP="00D7516B">
      <w:pPr>
        <w:spacing w:after="0" w:line="240" w:lineRule="auto"/>
      </w:pPr>
      <w:r>
        <w:separator/>
      </w:r>
    </w:p>
  </w:endnote>
  <w:endnote w:type="continuationSeparator" w:id="0">
    <w:p w14:paraId="1331934E" w14:textId="77777777" w:rsidR="00CA2C2C" w:rsidRDefault="00CA2C2C" w:rsidP="00D75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eaner Typeface">
    <w:altName w:val="Times New Roman"/>
    <w:panose1 w:val="00000000000000000000"/>
    <w:charset w:val="00"/>
    <w:family w:val="roman"/>
    <w:notTrueType/>
    <w:pitch w:val="default"/>
  </w:font>
  <w:font w:name="Frutiger LT Arabic 45 Light">
    <w:altName w:val="Arial"/>
    <w:charset w:val="B2"/>
    <w:family w:val="auto"/>
    <w:pitch w:val="variable"/>
    <w:sig w:usb0="00000000" w:usb1="C000A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8D8FEF" w14:textId="77777777" w:rsidR="0057132F" w:rsidRDefault="0057132F">
    <w:pPr>
      <w:pStyle w:val="Footer"/>
      <w:rPr>
        <w:noProof/>
        <w:rtl/>
      </w:rPr>
    </w:pPr>
  </w:p>
  <w:p w14:paraId="4C50B94F" w14:textId="7CEEDC7D" w:rsidR="0057132F" w:rsidRDefault="0057132F">
    <w:pPr>
      <w:pStyle w:val="Footer"/>
      <w:rPr>
        <w:noProof/>
        <w:rtl/>
      </w:rPr>
    </w:pPr>
    <w:r>
      <w:rPr>
        <w:noProof/>
      </w:rPr>
      <w:drawing>
        <wp:anchor distT="0" distB="0" distL="114300" distR="114300" simplePos="0" relativeHeight="251663360" behindDoc="1" locked="0" layoutInCell="1" allowOverlap="0" wp14:anchorId="7413456E" wp14:editId="5473E396">
          <wp:simplePos x="0" y="0"/>
          <wp:positionH relativeFrom="margin">
            <wp:align>center</wp:align>
          </wp:positionH>
          <wp:positionV relativeFrom="bottomMargin">
            <wp:posOffset>120650</wp:posOffset>
          </wp:positionV>
          <wp:extent cx="7029450" cy="539750"/>
          <wp:effectExtent l="0" t="0" r="0" b="0"/>
          <wp:wrapNone/>
          <wp:docPr id="197" name="Picture 19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3" name="Picture 743"/>
                  <pic:cNvPicPr/>
                </pic:nvPicPr>
                <pic:blipFill rotWithShape="1">
                  <a:blip r:embed="rId1"/>
                  <a:srcRect l="2930" t="93688" r="3851" b="1249"/>
                  <a:stretch/>
                </pic:blipFill>
                <pic:spPr bwMode="auto">
                  <a:xfrm>
                    <a:off x="0" y="0"/>
                    <a:ext cx="7029450" cy="5397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152D8E4" w14:textId="227C2ABF" w:rsidR="0057132F" w:rsidRDefault="0057132F">
    <w:pPr>
      <w:pStyle w:val="Footer"/>
      <w:rPr>
        <w:noProof/>
        <w:rtl/>
      </w:rPr>
    </w:pPr>
  </w:p>
  <w:p w14:paraId="5A31A8CF" w14:textId="6647ADA7" w:rsidR="0057132F" w:rsidRDefault="00571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2C6AA8" w14:textId="77777777" w:rsidR="00CA2C2C" w:rsidRDefault="00CA2C2C" w:rsidP="00D7516B">
      <w:pPr>
        <w:spacing w:after="0" w:line="240" w:lineRule="auto"/>
      </w:pPr>
      <w:r>
        <w:separator/>
      </w:r>
    </w:p>
  </w:footnote>
  <w:footnote w:type="continuationSeparator" w:id="0">
    <w:p w14:paraId="2B0EA1A3" w14:textId="77777777" w:rsidR="00CA2C2C" w:rsidRDefault="00CA2C2C" w:rsidP="00D75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FC47EB" w14:textId="07B58B9C" w:rsidR="0057132F" w:rsidRDefault="0057132F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AB98A01" wp14:editId="6852BA1A">
              <wp:simplePos x="0" y="0"/>
              <wp:positionH relativeFrom="column">
                <wp:posOffset>831850</wp:posOffset>
              </wp:positionH>
              <wp:positionV relativeFrom="paragraph">
                <wp:posOffset>254000</wp:posOffset>
              </wp:positionV>
              <wp:extent cx="3171190" cy="622300"/>
              <wp:effectExtent l="0" t="0" r="0" b="6350"/>
              <wp:wrapSquare wrapText="bothSides"/>
              <wp:docPr id="45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71190" cy="622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9C792A" w14:textId="37897D22" w:rsidR="0057132F" w:rsidRPr="00D7516B" w:rsidRDefault="0057132F" w:rsidP="00D7516B">
                          <w:pPr>
                            <w:bidi/>
                            <w:spacing w:after="0" w:line="240" w:lineRule="auto"/>
                            <w:rPr>
                              <w:rFonts w:ascii="Frutiger LT Arabic 45 Light" w:hAnsi="Frutiger LT Arabic 45 Light" w:cs="Frutiger LT Arabic 45 Light"/>
                              <w:color w:val="32B7BB"/>
                              <w:sz w:val="16"/>
                              <w:szCs w:val="18"/>
                              <w:rtl/>
                            </w:rPr>
                          </w:pPr>
                          <w:r w:rsidRPr="00D7516B">
                            <w:rPr>
                              <w:rFonts w:ascii="Frutiger LT Arabic 45 Light" w:hAnsi="Frutiger LT Arabic 45 Light" w:cs="Frutiger LT Arabic 45 Light" w:hint="cs"/>
                              <w:color w:val="32B7BB"/>
                              <w:sz w:val="16"/>
                              <w:szCs w:val="18"/>
                              <w:rtl/>
                            </w:rPr>
                            <w:t>وكالة الجامعة للدراسات العليا والبحث العلمي</w:t>
                          </w:r>
                        </w:p>
                        <w:p w14:paraId="30925E90" w14:textId="025208C7" w:rsidR="0057132F" w:rsidRPr="00D7516B" w:rsidRDefault="0057132F" w:rsidP="00D7516B">
                          <w:pPr>
                            <w:bidi/>
                            <w:spacing w:after="0" w:line="240" w:lineRule="auto"/>
                            <w:rPr>
                              <w:rFonts w:ascii="Frutiger LT Arabic 45 Light" w:hAnsi="Frutiger LT Arabic 45 Light" w:cs="Frutiger LT Arabic 45 Light"/>
                              <w:color w:val="32B7BB"/>
                              <w:rtl/>
                            </w:rPr>
                          </w:pPr>
                          <w:r w:rsidRPr="00D7516B">
                            <w:rPr>
                              <w:rFonts w:ascii="Frutiger LT Arabic 45 Light" w:hAnsi="Frutiger LT Arabic 45 Light" w:cs="Frutiger LT Arabic 45 Light" w:hint="cs"/>
                              <w:color w:val="32B7BB"/>
                              <w:rtl/>
                            </w:rPr>
                            <w:t>عمادة الدراسات العليا</w:t>
                          </w:r>
                        </w:p>
                        <w:p w14:paraId="02DB2F0C" w14:textId="025208C7" w:rsidR="0057132F" w:rsidRPr="00D7516B" w:rsidRDefault="0057132F" w:rsidP="00D7516B">
                          <w:pPr>
                            <w:bidi/>
                            <w:spacing w:after="0" w:line="240" w:lineRule="auto"/>
                            <w:rPr>
                              <w:rFonts w:ascii="Frutiger LT Arabic 45 Light" w:hAnsi="Frutiger LT Arabic 45 Light" w:cs="Frutiger LT Arabic 45 Light"/>
                              <w:color w:val="32B7BB"/>
                              <w:sz w:val="16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B98A0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65.5pt;margin-top:20pt;width:249.7pt;height:4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" filled="f" stroked="f">
              <v:textbox>
                <w:txbxContent>
                  <w:p w14:paraId="469C792A" w14:textId="37897D22" w:rsidR="0057132F" w:rsidRPr="00D7516B" w:rsidRDefault="0057132F" w:rsidP="00D7516B">
                    <w:pPr>
                      <w:bidi/>
                      <w:spacing w:after="0" w:line="240" w:lineRule="auto"/>
                      <w:rPr>
                        <w:rFonts w:ascii="Frutiger LT Arabic 45 Light" w:hAnsi="Frutiger LT Arabic 45 Light" w:cs="Frutiger LT Arabic 45 Light"/>
                        <w:color w:val="32B7BB"/>
                        <w:sz w:val="16"/>
                        <w:szCs w:val="18"/>
                        <w:rtl/>
                      </w:rPr>
                    </w:pPr>
                    <w:r w:rsidRPr="00D7516B">
                      <w:rPr>
                        <w:rFonts w:ascii="Frutiger LT Arabic 45 Light" w:hAnsi="Frutiger LT Arabic 45 Light" w:cs="Frutiger LT Arabic 45 Light" w:hint="cs"/>
                        <w:color w:val="32B7BB"/>
                        <w:sz w:val="16"/>
                        <w:szCs w:val="18"/>
                        <w:rtl/>
                      </w:rPr>
                      <w:t>وكالة الجامعة للدراسات العليا والبحث العلمي</w:t>
                    </w:r>
                  </w:p>
                  <w:p w14:paraId="30925E90" w14:textId="025208C7" w:rsidR="0057132F" w:rsidRPr="00D7516B" w:rsidRDefault="0057132F" w:rsidP="00D7516B">
                    <w:pPr>
                      <w:bidi/>
                      <w:spacing w:after="0" w:line="240" w:lineRule="auto"/>
                      <w:rPr>
                        <w:rFonts w:ascii="Frutiger LT Arabic 45 Light" w:hAnsi="Frutiger LT Arabic 45 Light" w:cs="Frutiger LT Arabic 45 Light"/>
                        <w:color w:val="32B7BB"/>
                        <w:rtl/>
                      </w:rPr>
                    </w:pPr>
                    <w:r w:rsidRPr="00D7516B">
                      <w:rPr>
                        <w:rFonts w:ascii="Frutiger LT Arabic 45 Light" w:hAnsi="Frutiger LT Arabic 45 Light" w:cs="Frutiger LT Arabic 45 Light" w:hint="cs"/>
                        <w:color w:val="32B7BB"/>
                        <w:rtl/>
                      </w:rPr>
                      <w:t>عمادة الدراسات العليا</w:t>
                    </w:r>
                  </w:p>
                  <w:p w14:paraId="02DB2F0C" w14:textId="025208C7" w:rsidR="0057132F" w:rsidRPr="00D7516B" w:rsidRDefault="0057132F" w:rsidP="00D7516B">
                    <w:pPr>
                      <w:bidi/>
                      <w:spacing w:after="0" w:line="240" w:lineRule="auto"/>
                      <w:rPr>
                        <w:rFonts w:ascii="Frutiger LT Arabic 45 Light" w:hAnsi="Frutiger LT Arabic 45 Light" w:cs="Frutiger LT Arabic 45 Light"/>
                        <w:color w:val="32B7BB"/>
                        <w:sz w:val="16"/>
                        <w:szCs w:val="18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0" wp14:anchorId="2814A93F" wp14:editId="5586B46E">
          <wp:simplePos x="0" y="0"/>
          <wp:positionH relativeFrom="page">
            <wp:posOffset>4775200</wp:posOffset>
          </wp:positionH>
          <wp:positionV relativeFrom="page">
            <wp:posOffset>0</wp:posOffset>
          </wp:positionV>
          <wp:extent cx="2475865" cy="1435100"/>
          <wp:effectExtent l="0" t="0" r="0" b="0"/>
          <wp:wrapNone/>
          <wp:docPr id="196" name="Picture 19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3" name="Picture 743"/>
                  <pic:cNvPicPr/>
                </pic:nvPicPr>
                <pic:blipFill rotWithShape="1">
                  <a:blip r:embed="rId1"/>
                  <a:srcRect l="63308" t="2680" r="3859" b="83859"/>
                  <a:stretch/>
                </pic:blipFill>
                <pic:spPr bwMode="auto">
                  <a:xfrm>
                    <a:off x="0" y="0"/>
                    <a:ext cx="2476803" cy="143564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MxNTUxtDS2MDNR0lEKTi0uzszPAykwqgUA9j+1hiwAAAA="/>
  </w:docVars>
  <w:rsids>
    <w:rsidRoot w:val="004461E4"/>
    <w:rsid w:val="000711E8"/>
    <w:rsid w:val="000827F8"/>
    <w:rsid w:val="000C28FC"/>
    <w:rsid w:val="001031E6"/>
    <w:rsid w:val="00114601"/>
    <w:rsid w:val="00114D69"/>
    <w:rsid w:val="001161A5"/>
    <w:rsid w:val="00123F68"/>
    <w:rsid w:val="0013179C"/>
    <w:rsid w:val="001A1435"/>
    <w:rsid w:val="001E7E41"/>
    <w:rsid w:val="00234519"/>
    <w:rsid w:val="003328D6"/>
    <w:rsid w:val="00333DDC"/>
    <w:rsid w:val="003464BB"/>
    <w:rsid w:val="00371279"/>
    <w:rsid w:val="003805F1"/>
    <w:rsid w:val="003A37AD"/>
    <w:rsid w:val="003C2194"/>
    <w:rsid w:val="004009B1"/>
    <w:rsid w:val="00412A39"/>
    <w:rsid w:val="00445043"/>
    <w:rsid w:val="004461E4"/>
    <w:rsid w:val="00451BC4"/>
    <w:rsid w:val="00475319"/>
    <w:rsid w:val="00480D5B"/>
    <w:rsid w:val="00482364"/>
    <w:rsid w:val="004A20E6"/>
    <w:rsid w:val="004B6715"/>
    <w:rsid w:val="004E06A5"/>
    <w:rsid w:val="0051155E"/>
    <w:rsid w:val="00556423"/>
    <w:rsid w:val="0057132F"/>
    <w:rsid w:val="00596C2E"/>
    <w:rsid w:val="005E705E"/>
    <w:rsid w:val="005F5616"/>
    <w:rsid w:val="00611A2D"/>
    <w:rsid w:val="00631B63"/>
    <w:rsid w:val="00633AFD"/>
    <w:rsid w:val="006628A3"/>
    <w:rsid w:val="00672568"/>
    <w:rsid w:val="006C343D"/>
    <w:rsid w:val="006E0CBA"/>
    <w:rsid w:val="00762341"/>
    <w:rsid w:val="00794D33"/>
    <w:rsid w:val="007B279D"/>
    <w:rsid w:val="007C6B34"/>
    <w:rsid w:val="007F1DAE"/>
    <w:rsid w:val="00835585"/>
    <w:rsid w:val="0088013C"/>
    <w:rsid w:val="00883245"/>
    <w:rsid w:val="00887911"/>
    <w:rsid w:val="008A5533"/>
    <w:rsid w:val="008B3089"/>
    <w:rsid w:val="008B73E9"/>
    <w:rsid w:val="008D4735"/>
    <w:rsid w:val="008E5DEB"/>
    <w:rsid w:val="008F23F9"/>
    <w:rsid w:val="008F3AF3"/>
    <w:rsid w:val="0091438D"/>
    <w:rsid w:val="009335F9"/>
    <w:rsid w:val="009475B7"/>
    <w:rsid w:val="00960884"/>
    <w:rsid w:val="0097180B"/>
    <w:rsid w:val="009B56DD"/>
    <w:rsid w:val="009F6F75"/>
    <w:rsid w:val="009F74D2"/>
    <w:rsid w:val="00A1608F"/>
    <w:rsid w:val="00A422F6"/>
    <w:rsid w:val="00A466AC"/>
    <w:rsid w:val="00AA50E2"/>
    <w:rsid w:val="00AD02E2"/>
    <w:rsid w:val="00B22B6C"/>
    <w:rsid w:val="00B4015A"/>
    <w:rsid w:val="00B4108E"/>
    <w:rsid w:val="00B625A4"/>
    <w:rsid w:val="00BB7245"/>
    <w:rsid w:val="00BD2ADE"/>
    <w:rsid w:val="00BD5ADC"/>
    <w:rsid w:val="00C12008"/>
    <w:rsid w:val="00C62861"/>
    <w:rsid w:val="00C83BC8"/>
    <w:rsid w:val="00CA2C2C"/>
    <w:rsid w:val="00CA4AB1"/>
    <w:rsid w:val="00CE4AB9"/>
    <w:rsid w:val="00D23E0D"/>
    <w:rsid w:val="00D45BA0"/>
    <w:rsid w:val="00D469EF"/>
    <w:rsid w:val="00D64960"/>
    <w:rsid w:val="00D7516B"/>
    <w:rsid w:val="00D84F82"/>
    <w:rsid w:val="00DA16BF"/>
    <w:rsid w:val="00E20843"/>
    <w:rsid w:val="00E44372"/>
    <w:rsid w:val="00EA39DF"/>
    <w:rsid w:val="00EB629C"/>
    <w:rsid w:val="00F21546"/>
    <w:rsid w:val="00F2325D"/>
    <w:rsid w:val="00FB5312"/>
    <w:rsid w:val="00FD6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0B6E0A8"/>
  <w15:docId w15:val="{CBDD8EE0-5A5B-7048-8DA8-EFC94CA57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69EF"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20E6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D7516B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D7516B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75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516B"/>
    <w:rPr>
      <w:rFonts w:ascii="Calibri" w:eastAsia="Calibri" w:hAnsi="Calibri" w:cs="Calibri"/>
      <w:color w:val="000000"/>
      <w:sz w:val="22"/>
    </w:rPr>
  </w:style>
  <w:style w:type="paragraph" w:styleId="Footer">
    <w:name w:val="footer"/>
    <w:basedOn w:val="Normal"/>
    <w:link w:val="FooterChar"/>
    <w:uiPriority w:val="99"/>
    <w:unhideWhenUsed/>
    <w:rsid w:val="00D75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16B"/>
    <w:rPr>
      <w:rFonts w:ascii="Calibri" w:eastAsia="Calibri" w:hAnsi="Calibri" w:cs="Calibri"/>
      <w:color w:val="000000"/>
      <w:sz w:val="22"/>
    </w:rPr>
  </w:style>
  <w:style w:type="character" w:styleId="Strong">
    <w:name w:val="Strong"/>
    <w:basedOn w:val="DefaultParagraphFont"/>
    <w:uiPriority w:val="22"/>
    <w:qFormat/>
    <w:rsid w:val="00EA39DF"/>
    <w:rPr>
      <w:b/>
      <w:bCs/>
    </w:rPr>
  </w:style>
  <w:style w:type="paragraph" w:styleId="NormalWeb">
    <w:name w:val="Normal (Web)"/>
    <w:basedOn w:val="Normal"/>
    <w:uiPriority w:val="99"/>
    <w:unhideWhenUsed/>
    <w:rsid w:val="00EA39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93</Words>
  <Characters>452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U-Letter HeadC4</vt:lpstr>
    </vt:vector>
  </TitlesOfParts>
  <Company/>
  <LinksUpToDate>false</LinksUpToDate>
  <CharactersWithSpaces>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U-Letter HeadC4</dc:title>
  <dc:subject/>
  <dc:creator>Dr Omar A. Alshaya</dc:creator>
  <cp:keywords/>
  <cp:lastModifiedBy>Wedyan A Alsowayel</cp:lastModifiedBy>
  <cp:revision>2</cp:revision>
  <cp:lastPrinted>2021-05-31T07:44:00Z</cp:lastPrinted>
  <dcterms:created xsi:type="dcterms:W3CDTF">2021-07-28T06:53:00Z</dcterms:created>
  <dcterms:modified xsi:type="dcterms:W3CDTF">2021-07-28T06:53:00Z</dcterms:modified>
</cp:coreProperties>
</file>